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ทักษะฝึกพิมพ์</w:t>
      </w:r>
      <w:r>
        <w:t xml:space="preserve"> </w:t>
      </w: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2/2563</w:t>
      </w:r>
    </w:p>
    <w:p>
      <w:pPr>
        <w:pStyle w:val="Date"/>
      </w:pPr>
      <w:r>
        <w:t xml:space="preserve">วันพุธที่</w:t>
      </w:r>
      <w:r>
        <w:t xml:space="preserve"> </w:t>
      </w:r>
      <w:r>
        <w:t xml:space="preserve">6</w:t>
      </w:r>
      <w:r>
        <w:t xml:space="preserve"> </w:t>
      </w:r>
      <w:r>
        <w:t xml:space="preserve">มกราคม</w:t>
      </w:r>
      <w:r>
        <w:t xml:space="preserve"> </w:t>
      </w:r>
      <w:r>
        <w:t xml:space="preserve">2564</w:t>
      </w:r>
      <w:r>
        <w:t xml:space="preserve"> </w:t>
      </w:r>
      <w:r>
        <w:t xml:space="preserve">เวลา</w:t>
      </w:r>
      <w:r>
        <w:t xml:space="preserve"> </w:t>
      </w:r>
      <w:r>
        <w:t xml:space="preserve">09.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ชุมครั้งที่ 2563 ซึ่งประทานแจ้งที่ประชุมทราบกิจกรรมของเอเมทที่จะแจ้งให้ที่ประชุมทราบ 85 นะคะ เรื่องอุปกรณ์นำเจาะวิทยาศาสตร์ค่ะ โดยท่านประธานค่ะ ที่ สวทช. นะคะ ได้มีการร่วมมือกับมหาวิทยาลัยธรรมศาสตร์มีการลงนาม mou กันนะคะ โดยสถาบันนะคะ ก็คือได้ไปร่วมมือกับ สปสช. นะคะ เป็นร่ามทางไกลนะคะ ก็เพิ่มเรื่องของจอร่ามภาษามือเรียนรู้ด้วยนะคะ ผ่านภาษามือนะคะ ดร. ชูศักดิ์ นวตโตนะคะแล้วก็มหาวิทยาลัยนะคะ ได้รับรางวัลนะคะ รางวัลระดับดีมากจากสำนักงานวิจัยแห่งชาตินะคะ ทั้งหมดค่ะ // สำหรับรายงานสุดท้ายนะครับ เอามารายงานมันเยอะมากนะ จนผมก็ตีไปกับผู้อำนวยการแต่ไม่ได้ต่อว่าอะไรนะ แค่อยากจะถามว่าเทคโนโลยีไปถึงขั้นไหน อีกว่าแล้วผู้ใช้ได้ประโยชน์ไหมแล้วผมจะไม่ไปรับรางวัลบางประเภทเรารับค่าไลเซนส์ แล้วที่คุณเตรียมการกับนักวิจัยค่ะ เพื่อที่จะเป็นโซเชียล// มีอยู่ 2 อันน่ะค่ะ ก็จะเป็นตัวร่ามนี่เราทำงานกับโทรทัศน์ โทรทัศน์ก็จะเป็นคนจ่ายถูกไหมนักคิด แต่ว่าคนใช้หนึ่งคนบางทีเป็นคนพิการต้องใช้กองทุนช่วยได้ไหมทำหัวข้อเข้าร่วมประชุมนะคะ หน้า 2 ศรีษะย่อ ๆ นะจะได้ทบทวนว่าเขาพูดอะไรกัน แต่ไม่ต้องอธิบายมากถ่ายทรวงอกบอดีเรย์ ที่ประชุมรับทราบ 1.5 นะคะ ศูนย์เอมเม็ดเทคโนโลยีโลหะและวัสดุแห่งชาติสงครามจังหวัดพิษณุโลกได้ดูงานเครื่องมือแพทย์นะคะ มติการประชุมรวมถึงการคิดตามนะคะ นี่พิมพ์ผิดนะคะ มาเสนอต่อคณะกรรมการเป็นการสืบเนื่อง นี่ก็เป็นการนำเสนอนะคะผลตอบรับเป็นการวิจัยใช้งานจริงข้อมูลนำมาปรับปรุงแก้ไขการทำงานเห็นชอบกันกับแผนการทำงานหัวใจนะคะ มติที่ประชุมก็เห็นชอบเพิ่มเติมก็คือ เป็นการหารือแนวทางแก้เทคนิคกับแพทย์ผู้เชี่ยวชาญนะคะ มติที่ประชุมรับทราบแล้วขอให้รายงานการประชุมเครื่องช่วยฟังในมติที่ประชุม รับทราบถ้าหากมีความคืบหน้าให้มารายงานค่ะ ที่น้อยเร่งดำเนินการนะคะ แสดงให้เห็นผลกระทบทางสังคม// ก็รับรองนะครับ วันนี้มีว่าระสืบเนื่องใช่ไหมมติใช่ไหม มติที่ข้อ 1 ก็มติแล้วให้ไปทำอะไรนี่ ไปทำตารางให้หน่อยได้ไหมอย่างข้อ 1 นี่ 5/21 นี่มันจะกลับมาเมื่อไรก็ไปทำตารางอีกทีคราวหน้าจะกลับมาเมื่อไรไม่ได้มาก็ต้องเข้าตารางกันลืมนะ ข้อต่อไปที่บอกให้รายงานในการประชุม// วันนี้มา วันนี้จะสอบถามมาให้ได้ 100 เปอร์เซ็นต์แล้วก็คราวหน้าเข้ามารายงาน ให้เข้าประชุมรแล้วเงินอุดหนุนวิจัยรอบต่อไปแต่ถ้าเรากรรมการพูดไหม 20/21 หรือ 19/21 ค่ะ // โอ.เค. ไหม// วาระ 3.1 นะคะ อยู่ในเรื่องสืบเนื่องนะคะ ผู้จัดการโรงงานคณะกรรมได้รับนโยบายของการที่ประชุมเลยค่ะ โอ.เค. ค่ะ เอา 3 ประเด็นนะคะ สู่มาตรการไปยังพื้นที่นะคะ กระบวนการทั้งหมด ให้ได้มาตรฐานไปทำทริติคอล85 ค่ะ หน้าถัดไปค่ะ ทีนี้ใน แอเรียขออนุญาตเริ่มเปิดประชุมนะครับ วันนี้ต้องเสร็จเร็ว ผมมีนัดบ่ายโมงเข้าขึ้นบัญชีนวัตกรรมไทย</w:t>
      </w:r>
    </w:p>
    <w:p>
      <w:pPr>
        <w:pStyle w:val="BodyText"/>
      </w:pPr>
      <w:r>
        <w:t xml:space="preserve">(ประธาน) โอ.เค. นะครับก็เป็นการประชุมครั้งที่ 2 2563ที่เห็นเทียบซีนี่ มันเป็นทุนเท่าที่มีอยู่ที่หาได้แจ้งที่ประชุมทราบเชิญทางเลขฯ มีอะไรไหม เลขาแจ้งให้หน่อยทั้ง 7 รายที่ท่านเห็นเมื่อสักครู่นี้นี่กิจกรรมของ A-MED ที่จะแจ้งให้ที่ประชุมทราบนะคะ ก็จะมี1.1 นะคะ ก็จะเป็นเรื่องของ สวทช.นะคะ เพระาทุกวันนี้ก็ เรียกว่าเด็ก ๆ ค่อนข้างไม่มีโดย A-MED นะคะ ได้รับรอง ISO13485 นะคะ เรื่องอุปกรณ์นำเจาะสำหรับการฝังรากฟันเทียมแล้วก็จนถึงกระทั่งสีเขียวมีการรับมอบเมื่อวันที่ 27 มกราคม2563 นะคะ ที่อาคารสำนักงานกลาง สำนักงานวิทยาศาสตร์ค่ะ โดยประธาน ดร.ไพรัชขออณุญาติรายงานที่ 7 นะคะ เป็นผู้รับมอบค่ะส่วนกิจกรรมที่ 2 ก็จะเป็นเป็นผู้ผลิตอุปกรณ์การแพทย์กิจกรรมที่ สวทช. นะคะ ได้มีความร่วมมือ กับมหาวิทยาลัยธรรมศาสตร์และกรมการแพทย์นะคะ เตรียมจัดประชุมซึ่งถ้า itap ต้องการจะเข้า วิชาการในเรื่องนวัตกรรมผู้สูงอายุนะคะโดยมีการลงนาม MOU กัน เมื่อวันที่ 30 มกราคม 2563เพราะเขาเองระบุความต้องการของเขาเองที่มหาวิทยาลัยธรรมศาสตร์นะคะ โดยแพทย์ศาสตร์นานาชาติจุฬาพรก็โดยสถาบันเวชศาสตร์ พระไปจนถึง เซฟตี้เทสยานสังวร เพื่อผู้สูงอายุนะคะส่วน สวทช. ก็โดย A-MED ค่ะเรื่องที่ 3 นะคะ กิจกรรมของรีเซ็คกับการที่แล้วที่ทำนะคะ ก็คือได้ไปร่วมมือกับสปสช. ทำในเรื่องของล่ามทางไกลสดนะคะ สำหรับรายการให้ความรู้3485 ค่ะ siptostandy ของ Call Center 1330 ที่คุณหมออรรถพรดูแลอยู่นะคะ ก็เพิ่มเรื่องของจอล่ามภาษามือนะคะ เพื่อให้ข้อมูลในการที่ทำของ bitpopไลฟ์สดความรู้ของ สปสช. นะคะให้กับคนหูหนวกนะคะได้เรียนรู้ด้วยนะคะ ผ่านภาษามือนะคะ จัดเป็นอุปกรณ์ฟื้นฟูนะคะ เดือนละ 2 ครั้ง ก็จะเป็นความร่วมมือกันค่ะต่อไปนะคะ ก็จะเป็นนักวิจัยของ A-MED นะคะ โดยที่ไหนนะคะ ถัดไปค่ะ ดร. ชูศักดิ์การประมวลสัญญาณชีวการแพทย์นะคะพร้อมทั้งคณะวิจัยนะคะ จากทางที่ทำแล้วก็คือ trinical tri จุฬาลงกรณ์แล้วก็มหาวิทยาลัยนะคะ ก็ได้รับรางวัลนะคะเรื่องของผลงานประดิษฐ์คิดค้นอุปกรณ์การแพทย์คราส B ด้วยนะคะ รับรู้เชิงสีบนสิ่งทอแบบไม่เจาะผ่านผิวหนังสำหรับบ่งชี้ภาวะสุขภาพนะคะ ก็ได้รับรางวัลระดับดีมากจากสำนักงานสมองนี่นะคะ ไอ้ตัววัดน่ะค่ะ การวิจัยแห่งชาตินะคะ ขณะก็จะนำไปประกวดระดับนานาชาติที่เจนีวาค่ะ ก็เป็นค่ะ กิจกรรมทั้งหมดค่ะ</w:t>
      </w:r>
    </w:p>
    <w:p>
      <w:pPr>
        <w:pStyle w:val="BodyText"/>
      </w:pPr>
      <w:r>
        <w:t xml:space="preserve">(ศ.ดร.ไพรัช) สำหรับรายการสุดท้ายนะครับเอามารายงานกรรมการหน่อยได้ไหม คือผมสนใจอย่างนี้ว่าสถานภาพที่มันจะไปถึงผู้ใช้การออกแบบ // ค่ะ ที่จะไปถึงผู้ใช้ก็จะเป็นอย่างไรเดี๋ยวนี้รางวัลมันเยอะมากนะ จนผมติงกับผู้อำนวยการ NECTEC ว่าบางรางวัลอย่าไปรับ ไม่ห้ามตอนนี้เข้าโรงพยาบาลไม่ได้ เพระาเข้าไม่ได้ลงทะเบียนเป็นเครื่งอมือที่จะให้รับนะ แต่ว่ารับรางวัลมันดีสำหรับคนรับ แต่สำหรับคนอื่นมันไม่ค่อยได้ประโยชน์ ลองไปถามว่าทำอะไรแต่ไม่ได้ต่อว่าอะไรนะ อยากจะถามว่าเทคโนโลยีนักวิจัยเอาไปตั้งหรือว่ามีเด็ก ryzen ขั้นไหนแล้วจะทำอย่างไรให้ถึงผู้ใช้ให้ได้ไม่ได้ห้ามให้ไปรับรางวัลนะ เดี๋ยวจะเข้าใจผิดแล้วก็เดี๋ยวจะไปเจนีวาอีกนี่ มันต้องตั้งคำถามแล้วก็เริ่มขายแล้วนะคะ น่าจะขายได้ชิ้น 2 ชิ้น อีกว่า แล้วผู้ใช้ได้ประโยชน์ไหมนะครับนะ ช่วยถามชูศักดิ์ ช่วยมาอธิบายให้เราฟังหน่อยแต่ต้องไปบอกนะว่าผมไม่ได้ห้ามไปรับรางวัลนะ แต่ผลงานแรกว่า สวทช. มีผลงานบางอัน ผมก็บอกให้นักวิจัยผม ไม่ให้ไปรับและผมจะไม่รับรางวัลบางประเภอ ทีนี้รายการ 1.3 ก่อนหน้านี้ อยากถามวันทนีย์ว่าไม่มีเลยแล้วก็รายนี้นี่เข้ามาคุยค่อนข้างถี่ตกลงไอ้ตัว ที่ล่ามแปลอะไรอย่างนี้ เรารับค่า Licenseเรารับสามารถบังคับผ่านตัวมือถือได้ค่า licenseพูดว่ามันจะเป็นบริษัทนี่มันจะเป็นไหม</w:t>
      </w:r>
    </w:p>
    <w:p>
      <w:pPr>
        <w:pStyle w:val="BodyText"/>
      </w:pPr>
      <w:r>
        <w:t xml:space="preserve">(อาจารย์วันทนีย์) ค่ะ อาจารย์คือ ใน 7 รายที่ได้ทำอยู่นะคะ ทำได้จำนวนมากนะคะ เตรียมการกับนักวิจัยกัน เพื่อที่จะทำเป็น Social Enterpriceน่าสนใจ คือผมเห็นด้วยว่าผู้จ่ายนี่เพื่อให้เขาไปสู่ iso 1758ต่อไปสถานีโทรทัศน์จะจ่ายใช่ไหม</w:t>
      </w:r>
    </w:p>
    <w:p>
      <w:pPr>
        <w:pStyle w:val="BodyText"/>
      </w:pPr>
      <w:r>
        <w:t xml:space="preserve">(อาจามีอยู่ 2 อันค่ะ ก็คือถ้าเป็นเรื่องของตัวล่ามนี่ ก็จะเป็น กสทช. จ่ายก็เลยขออนุญาตให้ ดร.ไกรศรได้เข้ามาถ้าเป็นเรื่องของตัวที่อาจารย์เห็นบนจอตรงนี้ที่เอามาโชว์ด้วยนะคะ ก็คือตรงนี้ถ้าเราทำงานกับโทรทัศน์ก็จะเป็นคนจ่ายในกลุ่มของเครื่องมือแพทย์ หรือในกลุ่มนี้มีความยากในการผ่านมาตรฐานซึ่งขณะนี้ ที่รายงานอาจารย์ว่าทำอะไรไปถึงไหน ก็ดีถ้าโทรทัศน์จ่ายได้นี่ จะดูยั่งยืน เพราะ User Paขาดความรู้ในเรื่องกฏระเบียบเป็นอย่างยิ่งถูกไหม แต่ถ้าคนใช้ 1 คน แล้วคนจ่ายเป็นอีก 1 คน นี่มันจะไม่ยั่งยืนดีนะ พยายามตั้งให้เป็นบริษัทค่ะ ก็ ค่ะ ให้ User Play ให้ได้ แต่ก็ผู้ใช้เพราะบางทีเขาเป็นคนพิการ คนสูงวัย เขาต้องอะไรช่วย อะไรที่เขาจ่ายได้เราก็พยายามนะครับเป็นไปแล้ว 2 ส่วนโอ.เค. นะครับ ต่อไปรับรองรายงานการประชุมพวก start up นี่ไม่ค่อยมีทำอย่างนี้นะครับ ต่อ project ไม่เกิน อ่านหัวข้อและมติหัวข้อ ไม่ต้องพูดมากนะมันกินเวลา เอาจาก 1.1 แล้วก็ติ</w:t>
      </w:r>
    </w:p>
    <w:p>
      <w:pPr>
        <w:pStyle w:val="BodyText"/>
      </w:pPr>
      <w:r>
        <w:t xml:space="preserve">(อาจารย์วันทนีย์) รายงานการประชุมหน้า 1 นะคะ เป็นผู้สามารถที่จะผ่านการทดสอบได้ หรือประเด็นที่มาทดสอบกับเราที่เข้าร่วมประชุม กรรมการที่ลาประชุมแล้วชื่อผู้เข้าร่วมประชุมนะคะ หน้า 2 ระเบียบที่วาระที่ 1 ที่ประธานแจ้งให้ทราบมาแล้ว 3 ปีแล้วก็ตอนนี้ MOU ได้หมดอายุลงแล้วนะครับ ทั้งหมดนะคะ ผมจะบอกอ่านอย่างไรนะคะ 1.1 การแก้ไขความพิการบนใบหน้าและกะโหลกศีรษะ อ่านย่อ ๆ นะเรื่องการทดสอบแต่เขาจะจ่ายได้แค่ 40 เปอร์เซ็นต์ในการทดสอบมติที่ประชุมรับทราบ 1.2ศูนย์บริการถ่ายทอดอะไรก็แล้วแต่นะ แล้วก็มติที่ประชุมรับทราบโครงการที่เราอุดหนุนนะ ในโครงการขอวกรรมการจะได้ทบทวนหน่อยว่าคราวที่แล้วพูดอะไรกัน ไม่พูดอะไรมาก เพราะกรรมการอ่านได้ โอ.เค. ไหม</w:t>
      </w:r>
    </w:p>
    <w:p>
      <w:pPr>
        <w:pStyle w:val="BodyText"/>
      </w:pPr>
      <w:r>
        <w:t xml:space="preserve">(อาจารย์วันทนีย์) ค่ะ ๆต่อจากท่านประธานนะคะ ก็จะเป็นคือ ชุนนี้ไปรอบรับไม่ได้ ซึ่งใจผมอยากรองรับมาก การใช้ผลงานใช้เครื่องเอ็กเซย์ถ่ายทรวงอก Body Raysนะคะ 1.4 การบรรยายพิเศษเรานี่ได้รู้เอ็นหมดเลย เราถนัดให้เงิน แต่เราไม่ได้ตามการเสวนาจากผู้วิจัยและแพทย์กุญแจไปสู่อุตสาหกรรมที่OSผลิตเครื่อมืรับทราบ 1.5 นะคะ ศูนย์มันจะไม่มีใครมา calldinate A-MED จัดประชุมสัมมนาสร้างอุตสาหกรรมบนฐานสังคมไทยอย่างยั่งยืน มติที่ประชุมรับทราบ 1.6 ศูนย์ A-MEDจะเป็นอย่างไร ไกลสอนมากร่วมกับศูนย์โลหะแห่งชาติSefy Plusสวทช. มติที่ประชุมรับทราบนะคะคือ หน่วยงานที่จะรับของไปใช้นี่ศูนย์ A-MED ต้อนรับคณะมหาวิทยาลัยพิบูลสงคราม จังหวัดพิษณุโลก เรื่องนวัตกรรมด้านเทคโนโลยีสิ่งอำนวยความสะดวกถ้าเราปล่อยให้เขาไปทำแล้วไม่มีมาตรฐานมติที่ประชุมรับทราบนะคะ วาระที่ 2รายงานการประชุมกรรมการเทคนิคเครื่องมือแพทย์นะคะ มติที่ประชุมรับรองหรือบางอันเขาก็ใช้ไปแต่ไม่มีมาตรฐานรายงานโดยไม่แก้ไข ทั้งนี้ประธานมีข้อเสนอแนะให้1. ให้ฝ่ายเลขาฯ ติดตามความก้าวหน้า13 โครงการที่ได้รับอนุมัติไปนะคะอันนี้คุยในเซนต์ รอบรับไม่ได้ สวทช. รวมถึงการติดตามนะคะ มีพิมพ์ผิดนะคะ รวมถึงการติดตามความก้าวหน้านวัตกรรมสิ่งประดิษฐ์คนพิการและผู้สูงอายุนะคะถ้า สวทช. รองรับได้ ซึ่งผมก็ไม่ได้รู้จักมาถึงต่อเสนอเป็นวาระสืบเนื่องซึ่งวันนี้ก็มานำเสนอนะคะ 2 ขอให้ผมค่อนข้างจะยาก เดี๋ยวนะผมขออนุญาตอธิบายนายพสุ หารือกับทีมฝ่ายบริหารกลยุทธ์องค์กรผลตอบรับจากการใช้ผลงานวิจัยที่นำไปติดตั้งแม้แต่บัญชีนวัตกรรมนี่ใช้งานจริงในสถานที่ต่าง ๆ และนำมาวิเคราะห์การใช้งาน จำนวนการใช้ประโยชน์ผลกระทบเชิงเศรษฐกิจและสังคม และตลอดจนตีกอร์ฟแล้วไม่มีแต้มต่อข้อมูลนำมาปรับปรุงพัฒนาผลงานนะคะ ค่ะเรื่องที่ 3 เรื่องเพื่อพิจารณามีโครงการแคลเซียมฟอสเฟสผมถึงสนใจว่าเขาจะหันไปหาท่านบ่อยทันตกรรมนะคะ มติที่ประชุมก็เห็นชอบการปรับแผนโครงการ ในส่วนผลงานส่งมอบและให้นำเสนอต่อคณะกรรมการบริหารหรือคนที่ไปรับประโยชน์แล้วไม่ได้จ่ายนี่ศูนย์ A-MED ต่อไป 3.2ก็จะเป็นโครงการขดลวดค้ำยันหัวใจนะคะผู้พิการกับผู้สูงอายุนะ ท่านมีความคิดเห็นอย่างไรมติที่ประชุมก็เห็นชอบการปรับแผนโครงการบุคลากรและแผนกิจกรรม และให้นำเสนอแก่กรรมการบริหารศูนย์ A-MED นะคะและผู้สูงอายุนี่ได้ใช้ผลิตภัณฑ์เพิ่มเติมก็คือให้หารือฝ่ายกฎหมายวิจัยร่วมกัน 3 ฝ่าย ให้หารือแนวทางการตรลาดในอนาคต เนื่องจากการยอมรับจากแพทย์อาจจะเข้าถึงได้หรือทางภาครัฐนี่เป็นเรื่องที่ยาก เพราะฉะนั้นต้องหารือถามความเห็นกับแพทย์ผู้เชี่ยวชาญอย่างต่อเนื่องเพื่อเป็นการยอมรับงานวิจัยที่จะออกสู่ตลาดใช่ค่ะ // บัญชีเข้าไม่ให้เหรอครับ วาระที่ 4 เป็นเรื่องเพื่อทราบนะคะ 4.1 เป็นการพัฒนางานวิจัยสู่ Startupนะคะ มติที่ประชุมรับทราบและขอให้รายงานความก้าวหน้าที่ผลทำไม่เป็นเขาทำเป็น // เป็นข้อจำกัดที่สุดแล้วค่ะืในการจัดการประชุมครั้งต่อไป ซึ่งวันนี้คุณศรีทิพย์มารายงานต่อนะคะ การขยายผลงานวิจัยนะคะ ก็จะมี 4.2.1คนพิการมันมีไหม การพัฒนาเครื่องช่วยฟัง มติที่ประชุมรับทราบมีความคืบหน้าให้รายงานต่อที่ประชุมรายงานต่อนะคะ ข้อเข่าเทียมแบบน่ะค่ะ คือ ในการที่จะทำต้องทำเป็นฌครงการออกไปและส่วนประกอบแกนใน 2.0ที่ประชุมรับทราบและหากมีความคืบหน้าให้เอามารายงานที่ประชุมต่อไปเป็นความก้าวหน้าของการดำเนินงานเพระาว่าตอนนี้ค่อนข้างซีเรียสของศูนย์ A-MED การบริหาร 4.3.1 เป็นการบริหารวิจัยและพัฒนาวิศวกรรมนะคะฝ่ายเรขานี่ ต้องส่งเป็นหนังสือวิเคราะห์ค่ะสวทช. ทำได้ท่ายสังเกตไหม มติที่ประชุม อยู่หน้าขวางอยู่หน้าขวาง มติที่ประชุมรับทราบเพระาเราขมขื่นมาก ถ้าใช้กฎระเบียบที่ได้รับการอนุมัติงบประมาณ แต่ยังมีที่น้อยเร่งดำเนินการนะคะ ต่อไป4.3.2 การใช้ประโยชน์ผลงานวิจัยน่ะค่ะ ถ้าทำเสร็จในปีนี้นะคะ มติที่ประชุมก็รับทราบ ทั้งนี้ประธานขอให้นำเสนอผลการดำเนินงานให้เป็นรูปธรรมนะคะ แสดงให้เห็นผลกระทบทางสังคมน่ะค่ะ // คือถ้าคิดจะใช้นี่นะ การนำไปใช้ประโยชน์โดยระบุเป็นจำนวนผู้ใช้งานค่ะวาระที่ 5 นะคะก็จะเป็นการนัดหมายการประชุมในวันนี้คือมันเป็นแบริเดอร์ที่กันไม่ให้ไปถึงผู้ใช้ค่ะ</w:t>
      </w:r>
    </w:p>
    <w:p>
      <w:pPr>
        <w:pStyle w:val="BodyText"/>
      </w:pPr>
      <w:r>
        <w:t xml:space="preserve">(ศ.ดร.ไพรัช) ก็รับรองนะครับ ทีนี้มันมีวาระสืบเนื่องใช่ไหม</w:t>
      </w:r>
    </w:p>
    <w:p>
      <w:pPr>
        <w:pStyle w:val="BodyText"/>
      </w:pPr>
      <w:r>
        <w:t xml:space="preserve">(อาจารย์วันทนีย์) ค่ะ</w:t>
      </w:r>
    </w:p>
    <w:p>
      <w:pPr>
        <w:pStyle w:val="BodyText"/>
      </w:pPr>
      <w:r>
        <w:t xml:space="preserve">(ศ.ดร.ไพรัช) ซึ่งเมื่อกี้เลขาฯ ได้…นี่เขาก็แย่ลงในสังคมมีช่องว่างมากขึ้น ๆ ถ้าดูหน้า 5/21 นะครับมติใช่ไหม มติที่ข้อ 1 ก็อุดหนุน สวทช. หรืออุดหนุนอันนี้จะเป็นเสนอวันนี้ใช่ไหม เสนอเมื่อไรคือเลขาฯ ช่วยอย่างนี้ได้ไหม คืออันไหนที่บอกว่ามีมติก็ให้ไปทำอะไร ให้ทำตารางให้หน่อยได้ไหมอย่างนี้ถึงจะดีอันนี้จะถูกต้องหมดแล้วก็อะไรจะเสนอกลับมาเมื่อไรกรรมการลงมติแล้วมันก็ OOpen End อีกลองช่วย แต่วันนี้ก็เห็นว่าจะมีบางเรื่องกลับเข้ามาใช่ไหมเราก็มูฟของอ้อต่อนะอย่างข้อ 1 ข้อ 1 นี่ /21 นี่มันจะกลับมาเมื่อไหร่ไม่รู้ก็ไปดูนะ วันนี้ยังไม่มีก็ไปสักตั้งหนึ่ง // คุณอ้อค่ะ งวดกัดฟันทำตารางว่าจะกลับมาเมื่อไร แล้วอย่างข้อ 2 ที่พสุนี่ก็ไปทำตารางอีกที่ว่า คราวหน้ามารายงานว่าจะกลับมาเมื่อไหร่ได้ไหม เข้าใจไหม โอ.เค. ไหม</w:t>
      </w:r>
    </w:p>
    <w:p>
      <w:pPr>
        <w:pStyle w:val="BodyText"/>
      </w:pPr>
      <w:r>
        <w:t xml:space="preserve">(อาจารย์วันทนีย์)มีงวดที่แล้วได้ผสุเตรียมาค่ะถ้ามีวันนี้แล้วเราก็ไม่ต้องเอาเข้าตาราง ถ้าอันไหนยังไม่ได้มาก็ต้องเอาเข้าตารางเพื่อกันเราลืมนะแต่ว่ารู้สึกธันวาจะเป็นเป็น 20 โครงการอย่างต่อไป เรื่อง…อย่างหน้า 12/21 อย่างนี้นะที่เราพูด หรือ 11/211 รายค่ะ ทีนี้ทุกรายค่ะ ฮ้อยแสกนดิ้งที่ให้รายงานประชุมครั้งต่อไป ไปช่วยดูดูสิว่าจะมารายงานอีกเมื่อไร</w:t>
      </w:r>
    </w:p>
    <w:p>
      <w:pPr>
        <w:pStyle w:val="BodyText"/>
      </w:pPr>
      <w:r>
        <w:t xml:space="preserve">(อาจารย์วันทนีย์) ค่ะ</w:t>
      </w:r>
    </w:p>
    <w:p>
      <w:pPr>
        <w:pStyle w:val="BodyText"/>
      </w:pPr>
      <w:r>
        <w:t xml:space="preserve">(ศ.ดร.ไพรัช)นะครับ หรือหน้า 12/21 เหมือนกันมาล่าสุดว่า เขาก็อยู่ในการพิจารณาในการดำเนินการอย่างเรื่อ’ …วันนี้จะสอบถาม จะมารายงาน</w:t>
      </w:r>
    </w:p>
    <w:p>
      <w:pPr>
        <w:pStyle w:val="BodyText"/>
      </w:pPr>
      <w:r>
        <w:t xml:space="preserve">(ศ.ดร.ไพรัช) มาไหม</w:t>
      </w:r>
    </w:p>
    <w:p>
      <w:pPr>
        <w:pStyle w:val="BodyText"/>
      </w:pPr>
      <w:r>
        <w:t xml:space="preserve">(อาจารย์วันทนีย์) ไม่มาค่ะ</w:t>
      </w:r>
    </w:p>
    <w:p>
      <w:pPr>
        <w:pStyle w:val="BodyText"/>
      </w:pPr>
      <w:r>
        <w:t xml:space="preserve">(ศ.ดร.ไพรัช)ของ i tap มาคุยกคราวหน้าให้มาได้ไหม แล้วก็อย่างกรณีข้อเข่า 4.2.2 ผมก็ทราบว่าเป็นนวัตกรรมแล้ว ก็คราวหน้าก็เอามารายงานที่อยุ่ข้างล่างถอย ๆ ไปได้ไหมบอกให้เข้ามารายงานคราวหน้านะรวมทั้งบริษัทด้วย ผมต้องเรียนให้ทราบนี่ ผมได้ทราบว่าจะมีเงินอุดหนุนงานวิจัยอีกรอบหนึ่งเลยใช่ไหม ข้างล่างน่ะ แล้วเงินอุดหนุนวิจัยรอบนี้ มันเป็นในแนวที่เขาอยากจะให้ถึงผู้ใช้ แล้วของเรานี่มันก็มีหลายอันที่ถึงผู้ใช้ผ่านมาตรฐาน ถ้าเราทำงานอย่างที่ผมว่านี่ว่า สมมติเราเป็นเจ้าภาพเราก็มีโอกาส ที่เราจะได้รับอะไรต่ออะไรต่อไปแต่ถ้าเราไม่ตามนี่ มันก็เหมือนกับที่ผมเคยบอก เหมือนธนาคารปล่อยเงินแล้วไม่ตามหนี้ มันได้พูดเรื่องนี้เหมือนกันค่ะ จะสูญนะครับ ส่วนเรื่องอื่นทำตารางให้หมดอย่างหน้า 20/21 ก็เหมือนกัน คอยดูสิว่ามันเป็นไปตามที่กรรมการพูดไหม 20/21 หรือถามไปถามมาไม่เคยจบ19/21 อะไรก็แล้วแต่ เลขาฯ ช่วยไปตามให้หน่อยแต่ละเรื่อง ๆ เลย วันทนีย์ดูด้วย</w:t>
      </w:r>
    </w:p>
    <w:p>
      <w:pPr>
        <w:pStyle w:val="BodyText"/>
      </w:pPr>
      <w:r>
        <w:t xml:space="preserve">(อาจารย์วันทนีย์) ค่ะ</w:t>
      </w:r>
    </w:p>
    <w:p>
      <w:pPr>
        <w:pStyle w:val="BodyText"/>
      </w:pPr>
      <w:r>
        <w:t xml:space="preserve">(ศ.ดร.ไพรัช)คืออาจจะทำตารางหมดเลยก็ได้ แล้วบอกรายงานครั้งที่นั้นแต่ถ้าของอ้อนี่ ไปถามแล้ว itmc นี่อันนี้รายงานเมื่อครั้งที่นี่โอ.เค. นะ ก็รับรองนะครับเมื่อกี้เลขาฯ เจอที่ผิดก็แก้ไขเราเดินไปทะลุเลย ไม่ต้องให้มันไปจบเราไป 3.1 ดีไหม นะ เชิญเลยครับ</w:t>
      </w:r>
    </w:p>
    <w:p>
      <w:pPr>
        <w:pStyle w:val="BodyText"/>
      </w:pPr>
      <w:r>
        <w:t xml:space="preserve">(อาจารย์วันทนีย์) วาระ 3.1 นะคะ ก็จะเป็นเรื่องสืบเนื่องเมื่อกี้ที่อยู่ในรายงานการประชุมนะคะแล้วก็ค่อย ๆ ไต่อันดับการสถานะการวิจัยความสะดวกสำหรับผู้สูงอายุโดย คุณสีทิศนะคะ ผู้จัดการโครงการบริหารจัดการมีอันหนึ่งซึ่งอ้อสนใจอุตสาหกรรมใหม่ ศูนย์บริหารจัดการเทคโนโลยีนะคะค่ะ เชิญค่ะ</w:t>
      </w:r>
    </w:p>
    <w:p>
      <w:pPr>
        <w:pStyle w:val="BodyText"/>
      </w:pPr>
      <w:r>
        <w:t xml:space="preserve">(คุณศรีทิพย์) สวัสดีค่ะศรีทิพย์ บุตรชินนะคะนิดหนึ่งครับ ได้รับนโยบายของทางที่ประชุมไป ในการที่จะผลักดันนะคะหน้าถัดไปค่ะ ก่อนอื่นต้องเรียน…13 แต่ว่าพูดเร็วมากเลยค่ะ</w:t>
      </w:r>
    </w:p>
    <w:p>
      <w:pPr>
        <w:pStyle w:val="BodyText"/>
      </w:pPr>
      <w:r>
        <w:t xml:space="preserve">(ศ.ดร.ไพรัช) ผมจะไป ครม. นะ</w:t>
      </w:r>
    </w:p>
    <w:p>
      <w:pPr>
        <w:pStyle w:val="BodyText"/>
      </w:pPr>
      <w:r>
        <w:t xml:space="preserve">(ผู้เข้าร่วมประชุมหญิง)ค่ะ</w:t>
      </w:r>
    </w:p>
    <w:p>
      <w:pPr>
        <w:pStyle w:val="BodyText"/>
      </w:pPr>
      <w:r>
        <w:t xml:space="preserve">(ศ.ดร.ไพรัช) 1.มันคืออะไร ประเทศไทยได้อะไร</w:t>
      </w:r>
    </w:p>
    <w:p>
      <w:pPr>
        <w:pStyle w:val="BodyText"/>
      </w:pPr>
      <w:r>
        <w:t xml:space="preserve">(ผู้เข้าร่วมประชุมหญิง) โอ.เค. ค่ะเอา 3 ประเด็นนะคะของผู้ประกอบการภายในประเทศไม่ต้องเยอะมาก</w:t>
      </w:r>
    </w:p>
    <w:p>
      <w:pPr>
        <w:pStyle w:val="BodyText"/>
      </w:pPr>
      <w:r>
        <w:t xml:space="preserve">(ผู้เข้าร่วมประชุมหญิง) ได้ค่ะ งั้นขออนุญาตผ่านไปเลยนะคะหน้านี้ ก็ที่ทำอยู่นะคะ ขึ้นดครงการเราเรียกว่า บ่มเพาะรวมถึงเครื่องมือแพทย์ผลิตภัณฑ์สู่มาตรฐาน Startup ค่ะ ตอนนี้ทำอยู่ 7 ผลิตภัณฑ์ตามที่ท่านเห็นอยู่ด้านหน้านี้ค่ะ ทีนี้ขออนุญาตจะเล่าขบวนการครั้งที่แล้ว ในโครงการ coroสั้นนะคะ ในการบ่มเพาะผลิตภัณฑ์ให้ได้มาตรฐานทั้งหมด เอาแค่ให้ได้มาตรฐานนะคะ และหลังจากนั้นเมื่อได้มาตรฐานไปสู่ ISO 13485 แล้วนี่จะไปขึ้นบัญชีนวัตกรรมของประชาชนทั่วไป ส่วนผู้ประชอบการไทยนะคะ ซึ่งจะมีเรื่องของเทคโนโลยี รีซอฟท์ไปทำ Clinical Trial แต่ขณะเดียวกันก็จะทำ Market Testทั้ง ๆ ที่ฐานภาษีนะคะ แล้วก็ขึ้นทะเบียนเป็นผู้ผลิตเครื่องมือแพทย์นะคะ จากนั้นก็เข้าสู่กระบวนการ Standardทำเยอะเลยนะครับ ก็มีทั้งการผลิตทั้งการภาษีต่าง ๆ ค่ะ หน้าถัดไปค่ะ ทีนี้ในแอเรียทางเรียกว่า สจ. กำลังทำอยู่นะคะอยู่ใน Area Supportถัดไปครับ ผมก็เลยสร้างโปรแกรมขึ้นมาเป็นกลุ่มของ NRI ไปจนถึง จนถึงเรียกว่าพาเขาขึ้นบัญชีนวัตกรรมไทยนะคะกลไกที่จะต้องใช้นี่ มีที่ต้องใช้อยู่ 2 อย่าง คือปันี้เราก็คืดว่าในช่วงที่มีเศรษฐกิจแบบนี้นะครับ Fuding และเรื่องของ Consult Tant นะคะTrial ตรงนี้ที่ใส่สีม่วงเข้าไปที่เห็น TNC นี่ มันมีทุนเท่าที่มีอยู่นะคะ เท่ามันจะคล้าย ๆ ตัวคูปองในสมัยนวัตกรรมที่พอจะหาได้ ก็จะมีClinical Trialนะคะ ส่วนในเรื่องตรงกระบวนการในการขึ้นทะเบียน ทีนี้นะครับ แล้วก็เอกชนทาง 7 รายที่ท่านเห็นเมื่อสักครูนี้นี่ ยังไม่ได้ขึ้นทะเบียนที่ขึ้นทะเบียนเป็นผู้ผลิตเครื่องมือแพทย์เลยถ้าเราอยากจะสนับสนุนให้เขาไปถึง Userทำมาเพื่อการแก้ไขส่วนนี้สำคัญมาก เพราะฉะนั้นจะต้องมี Fast Taxt กับ ทางอย.นะคะ เพราะทุกวันนี้นี่ก็ เด็ก ๆค่อนข้างจะไม่ค่อยมีความรู้ ไปทีแต่ละรายการมีค่าทดสอบเท่าไรได้เรื่อง เขาเรียกอะไร ไปแต่ละครั้งเขาก็จะงง ๆ กลับมาตรงนี้ก็เลยเดี๋ยวขอมาปรึกษากับทาง อย.จนถึงกระทั่งสีเขียว ถ้าเขามีนะครับ สุขภัณฑ์ กระเบื่องเซรามิกมาตรฐาน เขาขึ้นบัญชี อย. แล้วนี่ ก็พอขึ้นตัว IEC Tset นะคะ เราก็พอจะดันไปถึงบัญชีนวัตกรรมไทยได้ค่ะ หน้าถัดไปค่ะ ขออนุญาตแต่วาเป็นเด็คที่จะรับการทดสอบรายงาน 7 ผลงานนะคะอันแรกเลยนะคะ เครื่องยก เป็นของธรรมศาสตร์นะคะ ตอนนี้นี่ตัวเครื่องยก กำลังผผบ. ทราบแล้วครับ ผมทำตัวทำ Clinical Trail แล้วเป็นผู้ผลิตอุปกรณ์การแพทย์ สเต็ปที่กำลังทำอยู่ตอนนี้นี่กำลังพาเขาขึ้นโครงการของ i-Tabเบื่องต้นที่เราขอมา 4 พันล้านบาทเรื่องของการผู้เชียวชาญในการทำผลิตภัณฑ์Maximum อยู่ที่ 400,000ซึ่ง ถ้า I tab ถ้าจะเข้าโครงการ I Tab ยังคือ หลายคนชวนผมทำนู่นทำนี่ ผมเรียนท่านผู้อำนวนการไม่ได้ ต้องแตะไปถึง ISO 13485 ตรงนี้ยังต้องการทุนนะคะ ทางหน่วยจะช่วยทาง IM อาจจะต้องพาเขาออกบูทงานไว้ก่อนนะครับ ซึ่งมันอาจจะทำได้ก็ได้เพราะเขาเองระบุมาว่าความต้องการของเขาเองคือขึ้นมาตรฐาน และอีกส่วนหนึ่งเขาต้องการขยายตลาดStadstanding wheelchair ตรงนี้ไม่มีอะไร ต้องรอขึ้นมาตรฐานอย่างเดียวแล้วก็ไปใช้ product ไปใช้กับ userอันนี้ต้องเริ่มตั้งแต่ EMC Testอันนี้ก็กำลังขึ้นโครงการของ ITAB เหมือนกันค่ะSpace Walker ก็ทำ Clinical Trialทำนากี่ไร่กี่ตัน ที่เอาเงินไปให้เขาทำอุปกรณ์แล้ว แต่ว่าตอนนี้นะคะ อยู่ในระหว่างการทำEMC Test กับ Safety Test กับของมันไปสร้างงานให้กับลูกหลานประเทศอื่นเขาแล้วก็กำลังยื่นจดทะเบียนเป็นผู้ผลิตการแพทย์แต่ถ้าสิ่งที่ Step ต่อไปคือพาเขาขึ้นโครงการ I Tab นะคะ เพื่อที่จะไปถึงให้ได้ ใน ISOผมสนใจประเด็นเหล่านี้13485 ค่ะ sit to stand นี่เรียกว่าทำยังไม่มีเลยนะคะ กำลังยื่นจดทะเบียนเป็นผู้ผลิตชนะตรงบัญชีนวัตกรรมไกลสอนอุปกรณ์การแพทย์อันนี้ก็เหมือนกันค่ะ หน้าต่อไปค่ะของ Bridge Pop ยังจัดอยู่ในกลุ่มของทอย กับพวกเขาเป็นของเล่นเชิงพัฒนาการนะคะผมเรียนหลายครั้ง ว่า สเป็กสู้ได้ ราคาสู้ได้แต่เขาเองก็กำลังยื่นจดเป็นอุปกรณ์ทางการแพทย์ด้วยเช่นกันเพราะว่าจริง ๆ อุปกรณ์เขาแปะเป็นได้ทั้งอุปกรณ์ฟื้นฟูนะคะ สิ่งที่ Bridge Prop มีเปิดหมดเพราะถ้าเปิดหมดเราก็จะเสียนิสัย ขายของไม่รัฐบาลหมดก็คือ เรื่องมาตรฐาน แต่ Bridge Top ยังไม่ได้ทำ Clinicalสิ่งที่เขาต้องการคือทุนทำ Clinical Trial ก็หาให้เขา แต่ก็ไม่มีวี่แววว่าจะได้จากที่ไหนนะคะเท่าไร บางคนเขาก้ไม่ชอบไอเดียผล โดยเฉพาะคนที่ถัดไปค่ะ Brain Plusอันนี้เป็นผลงานวิจัยของ NECTEC นะคะเรียกว่า การตรวจวัดคลื่นสมองอันนี้ก็เป็น Startup ที่เขาไป license มาที่ทำแล้วก็คือทดสอบ EMC Test แล้วเวลาอ้อทำตารางอ้อทำเป็น แกนชาทได้ไหมไม่ได้ยื่นจดทะเบียนเป็นอุปกรณ์การแพทย์นะคะ จากการให้คำปรึกษาของผู้เชี่ยวชาญนี่น่าจะอยู่ในอุปกรณ์การแพทย์ Class B ด้วยซ้ำไปมี 1 2 3 4 อันดับแรกนี่ อยู่ในอุปกรณ์การแพทย์Class A แต่อันนี้น่าจะไปติดอยู่ที่ Class B นะคะเห็นเขาบอกว่าคลื่นสมองว่าบริษัทชื่ออะไรลงทุนเท่าไร เขาวาวใช้แล้วกี่ตัวนี่ค่ะ ไอ้ตัววัดนี่ค่ะ มันไปจับถึงคลื่นสมองเหมือนมันเข้า เขาเรียกว่าอะไรผ่านร่างกาย ใช่ค่ะ แต่ว่าผมเชื่อว่าฮ้อยมันจะได้อันนี้คือการที่เราคอนเซาท์กันรอบแรกนะคะ</w:t>
      </w:r>
    </w:p>
    <w:p>
      <w:pPr>
        <w:pStyle w:val="BodyText"/>
      </w:pPr>
      <w:r>
        <w:t xml:space="preserve">(ผู้เข้าร่วมประชุมหญิง) ค่ะอันนี้… ค่ะ…ซื้อของบริษัทนี้ ช่วย ๆ กันดูต่อไปกับราคาสู้ได้ไหม ถ้าราคาสู้ไม่ได้แล้ว ค่ะ ซึ่งอันนี้ก็ยัง คือ มี Clinacal Trailแต่ว่าตลาดเขานี่จริง ๆ เข้าไปถึงโรงพยาบาลได้นะคะตามไปช่วยเขาอะไรเขา โอ.เค. นะ เอากันอีกรอบตอนนี้เขาเข้าโรงพยาบาลไม่ได้ เพราะว่าตอนนี้เขามีเรื่องของการขึ้นทะเบียนการผลิตอุปกรณ์การแพทย์ก็เหมือนกันที่จะเริ่ม เรียกว่าต้องเริ่มกันค่อนข้างเยอะค่ะเรื่องอื่น ๆ ที่ต่อเนื่องมานะคะ</w:t>
      </w:r>
    </w:p>
    <w:p>
      <w:pPr>
        <w:pStyle w:val="BodyText"/>
      </w:pPr>
      <w:r>
        <w:t xml:space="preserve">(อาจารย์วันทนีย์) เรียนถามคุณ สีทิพย์หมายถึงว่า นักวิจัยออกไปตั้งหรือว่ามีเด็กของเราออกไปทำ</w:t>
      </w:r>
    </w:p>
    <w:p>
      <w:pPr>
        <w:pStyle w:val="BodyText"/>
      </w:pPr>
      <w:r>
        <w:t xml:space="preserve">(ผู้เข้าร่วมประชุมหญิง) เป็นเอา 3.2 นี้ได้ไหม อุปกรณ์เกมอยู่แล้ว และเขาได้มาเจอผลงานวิจัยนี้แล้วก็ได้ License จาก NECTEC ไปค่ะแล้วก็เริ่มขายแล้วนะคะ ย่าจะขายได้ชิ้น สองชิ้นการบริหาร //ของ A Medแต่ว่าก็ยังขยายตลาดมากไม่ได้ค่ะ และสุดท้ายนะคะอันนี้เป็นผลงานของมหาวิทยาลัยเทคโนโลยีสุรนารี พอดีเขาทราบข่าวนะคะ ค่ะ ซึ่งเรามีรายการ top 4 ผลงานแรกว่า สวทช. ได้บ่มเพาะผลงานวิจัยเขาเองต้องการ ก็เลยขอสมัครเข้ามาตอนนี้ก็เลยคุยกันเบื้องต้น คือตอนนี้เขาทำแค่ Clinical Trial แต่solotion นะคะ ซึ่งตัวนี้จะมี top ย่อยอย่างอื่นไม่มีเลย EMC Testไม่มีเลย รายนี้นี่ เข้ามาคุยค่อนข้างถี่เดี๋ยววันนี้ก็คุยกันนะคะ ก็คือ Smart Badสถานะนะคะ ซึ่งจะเป็นตัวลูกศรที่สำหรับผู้ป่วยติดเตียง มีการ While สายในการที่จะจับเซนเซอร์ร่างกายของผู้ป่วยสามารถบังคับผ่านตัวมือถือได้การทดลองขยายผลขั้นต้น การถ่ายทอดเทคโนโลยีคือใช้ AI ช่วย ตัวนี้จะต้องขึ้นเริ่มใหม่ตั้งแต่แรกเลย ก็กำลังเข้ามาคุยกันค่ะน่าสุดท้ายค่ะอาจารย์ ที่จะสรุป ตามที่อาจารย์บอกไว้ค่ะก็จะดูท็อปแรกนะคะ 1.1 ก็จะได้สีส้มนะคะ ได้ห้องปฏิบัติการแล้วคือใน 7 รายตอนนี้ที่ทำอยู่ ต้องขอเรียนว่าทำได้จำนวนไม่มากนะคะ 7 รายนะคะ ที่สจ. พอจะช่วยได้คือสีเหลืองค่ะ ค่ะ ค่ะ นะคะ 62 ก็ได้ห้องปฏิบัติการมาแล้วนะคะ การที่จะผลักให้ขึ้น เรียกว่าโครงการ Itabเพื่อให้เขาไปถึง ISO 13485 แต่สีแดงคือสิ่งที่เป็นปัญหาอยู่ตอนนี้นะคะ เมื่อคำนวณแล้วก็ช่วงนี้นี่ 63 ก็จะเป็นเรื่องของการทดสอบภาคสนามเรียกว่า ทุนที่เราพอจะมีให้กับสิ่งที่จะต้องจ่ายจริง มันยังขาดเงินอยู่ค่อนข้างเยอะก็เลยขออนุญาตพา ดร.ไกรศร มาแล้ว 64 นี่ ก็คือที่นักวิจัยสัญญาไว้นี่เรื่องนวัตกรรมเล่าให้ฟังว่า จริง ๆ เราคุยกัน เรื่องนี้เหมือนกัน จริง ๆมันมีผลงานของหลายกลุ่มเลยที่อยากจะ…เรียกว่าไปถึงมือผู้ใช้ กระบวนการในมาตรฐานนี่เรียกว่า65 นะคะ ค่ะ สถานะของเราตอนนี้อยู่ที่ 63 นะคะ ของเครื่องมือแพทย์กับอุปกรณ์แบบนี้ คือเขาเรียกว่าอะไร ความยากในการผ่านมาตรฐาน1. ความยากในเรื่องของการดำเนินการที่น่ายิดดี ก็คือกับ 2. เรื่องของทุน ที่สำคัญนี่ Startupขาดความรู้ในเรื่องของกฎระเบียบอย่างยิ่งซึ่งเป็นสิ่งที่เราจะต้องทำการอบรมกันต่อไปเช็กหมอแล้ว หมอ Happy ,ากค่ะ ก็เรียนมาเพื่อทราบค่ะ ค่ะค่ะถ่ายฟันไปถึงไหนแล้ว แล้วสามารถ</w:t>
      </w:r>
    </w:p>
    <w:p>
      <w:pPr>
        <w:pStyle w:val="BodyText"/>
      </w:pPr>
      <w:r>
        <w:t xml:space="preserve">(ผู้เข้าร่วมประชุมชาย) คือจริง ๆ ตอนนี้ที่เห็นนะครับ อย่าง ISO31485 ซึ่งก่อนนะถึง Process นี่อย่างที่พี่ศรีทิพย์พูดไปคือ เขาจะสามารถที่จะอัพโหลด ที่ Test ไปแล้ว 2 ส่วน คือ EMC และ Safety เป็นหละัซึ่งพวกนี้ก็คือ Basic ซึ่งถ้าไปถึงแพทย์แล้วก็คือตัว มาตรฐานเฉพาะของเขาถ่ายหน้าแกทุกวันเลยสิ่งที่เราเจออยู่ตอนนี้คือ ลูกค้าที่เป็นStartup ไม่ค่อยมีเงินในการพัฒนา แล้วก็ไม่มีความรู้ด้วยนะครับ ก่อนหน้านี้ครับ3 วันดี 4 วันใคร่PTEC ที่ได้ MOU กับ…ทางด้าน Tต่อโปรเจ็คไม่เกิน 200,000 บาท60 ท่านอาจจะสงสัยว่าผมทำอะไรนะโดยที่ Tsele ได้ออกอีกประมาณสัก 60 เปอร์เซ็นต์ อีก 40 เปอร์เซ็นต์มาจ่ายกับห้องปฏิบัติการทดสอบ แล้วเราจะดูแลจนกระทั่งอีกอันหนึ่งเราจะรวมผ่านการทดสอบได้ แต่ว่าประเด็นที่ผ่านมานี่ส่วนใหญ่มาทดสอบกับเรามักจะหายไปเลยไม่กล้ามาเดินต่อ หรือคิดว่าประเมินแล้วไม่ผ่านแบบเสียบใต่โต๊ะนะครับ ก็เลยจะหยุดลงนะครับ ผมได้ดำเนินการกับ Tree Saleมาแล้ว 3 ปี แล้วก็ตอนนี้ MOU ได้หมดอายุลงนะครับบ่ายวันนี้จะเป็นอันหนึ่งที่จะกลับไปคุยกับแล้วก็ส่วนใหญ่จะเป็นปัญหาก็คือเราจะ Read โปรแกรมนี้ใหม่สนับสนุนกลุ่ม Startup ของเราเรื่องการทดสอบ คือ เขาจ่ายได้ 40 เปอร์เซ็นต์เชิญต่อครับ ทั้งหมด แต่ว่าทีเซลจะให้อีกครึ่งหนึ่ง ก็น่าจะช่วยอุตสาหกรรมได้ทั้งหมด</w:t>
      </w:r>
    </w:p>
    <w:p>
      <w:pPr>
        <w:pStyle w:val="BodyText"/>
      </w:pPr>
      <w:r>
        <w:t xml:space="preserve">(ศ.ดร.ไพรัช) คือถ้ากรรมการจำได้นี่ ถ้ามันเป็นตาม แอบพรูบ ต่องวดโครงการที่เราอุดหนุนนะ ถ้าเป็นเงินใน สวทช. นี่เราหนุนได้หมดเลย ไม่ต้องไปขอศรีทิพย์ก็ได้ อะไรก็ได้ในโครงการ A-MED เราทำได้หมดถูกต้องไหมการปฏิบัติการนะคะก็คือเขาอยู่นอก สวทช. คือเรารองรับไม่ได้คือชุดนี้ไปรองรับไม่ได้ ทั้ง ๆ ที่ใจผมอยากรองรับมากทำไมผมอยากรองรับ เพราะว่าผมจะได้เอาเขาเข้ามาในที่ประชุมนี้ลองใส่เป็นการแล้วซักถามว่า คุณเป็นอย่างไร ถึงไหนที่ผมถามเลขาฯ เมื่อกี้นี้ ที่ผมสนใจว่าเรานี่ Rootend หมดเลยเพื่อขอยื่นนะคะ ต่อไปงบประมาณที่ใช้ไป 30 เปอร์เซ็นต์นะคะ แล้วเราไม่ตามสังเกตไหม เรามี Grab Fundแล้วเราก็ไม่ได้ตามไปว่ามันถึงไหนที่น่าเสียดายก็คือว่า ไม่ว่ารัฐบาลจะให้เงินอะไรก็แล้วแต่3 โรงพยาบาลนะคะ ซึ่งกำลังเขียนมันจะไม่มีใคร Codinate กับตามงานเข้าใจประเด็นผมนะ ถึงได้เอาศรีทิพย์เข้ามานี่แต่ทีนี้ประเด็นผมอยู่ตรงนี้ ถ้าเราจะทำต่อนี่อนุมัติไป ได้ 70 เปอร์เซ็นต์เหมือนกับเป็นโจทย์เหมือนกันนะว่าอย่าง ไกรศร ว่า ไปถึงครึ่งทางอาจจะหลุดก็ได้ อาจจะไม่ทำต่อ เพราะเราก็ไม่ได้ประเมินว่าตัวไหนมันดีหรือไม่ดี ตัวไหนค่ะ เกษตรแล้วเราก็จะใช้ crinical ที่ธรรมศาสตร์มันคุ้มที่จะเข้าหรือไม่เข้าตลาด แต่อันหนึ่งที่ผมสนใจมาก และพูดตลอดในการประชุมทุกครั้งคือหน่วยงานที่จะรับของที่ไปใช้นี่กับ calajen นะคะ ซึ่งงบประมาณที่ใช้คือ อย่าลืมนะ ผมพูดซ้ำบ่อยมาก มันมีบัญชีสิ่งประดิษฐ์ และบัญชีนวัตกรรม ซึ่งผมพูดซ้ำเพื่อให้ทุกคนเข้าใจว่าการจะเอาของไปถึงผู้ใช้นี่ขนะนี้นี่ ก็ได้ต้นแบบอุตสาหกรรมถ้าเราปล่อยให้เขาทำโดยไม่มีมาตรฐาน มันก็มีความเสี่ยงสูงก็หลายอันก็เห็นไม่มีมาตรฐาน ก็เป็นวิวัฒนาการของสังคมเราจะเห็นว่าของอาจารย์เซ็งน่ะ เขาก็เปอร์เซ็นต์ของคอราเจน เป็น 45 เปอร์เซ็นต์ใช้ ๆ ๆ มันก็ต้องยอมไปบางอันเขาก็ใข้ไปโดยไม่มีมาตรฐาน มันเป็นเพราะว่า อุตสาหกรรมรองรับไม่ได้removal มันเป็นธุรกิจไม่ได้ แต่ที่ผมสนใจอย่างยิ่ง ก็คือว่า สมมติว่าอันนี้คุยกันว่าเรารองรับไม่ได้ปฏิบัติการนะคะ ก็จะได้ห้องต้นแบบหมายถึง A-MEDA-MED รองรับ ผมจะร่ายให้จบเลยกลับมาตรงนี้ว่า65 ค่ะ ต่อไปโครงการจัดตั้งถ้า สวชท. รับได้ ผมก็ไม่รู้จัก TCEL พอที่จะทำมาตรฐานนะครับกับส่วนการใช้งบประมาณก็ใช้ไปแล้วนะคะ 58 เปอร์เซนตถ้าหน่วยงานที่ใช้ไม่เข้ามาร่วมด้วยผมว่าค่อนข้างจะยาก เดี๋ยวนะผมขออธิบายทำไมหน่วยงานใช่ ต้องเข้ามาร่วมแล้วนะคะ แล้วก็เราได้งบประมาณนะคะ ท่านประธานก็ได้ไปรับโอ.เค. ไหม พวกนี้มันจะหมดแรงเพราะไม่มีคนจ่ายฟังแล้วงง ๆ นะ บัญชีนวัตกรรผมพูดช้า ๆ แม้แต่บัญชีนวัตกรรม เราก็อยากโครงการจัดตั้งศุนย์ความพิกลพิการบนใบหน้าเอาเข้าให้รัฐบาลซื้อเพราะถ้ารัฐบาลไซื้อ ไอ้พวกเกิดใหม่ทำไม่ได้หรอกเพราะว่าคนที่ทำเขาทำมานานแล้วนี่ เขาตีหัวตาย เหมือนตีกอล์ฟแล้วไม่มีแต้มต่อค่ะ ค่ะ เอาอันไหนคะ หรือคนพิการนี่จะเกิดยาก ๆ เพราะเครื่องมือแพทย์ หรือ คนพิการหรือคนสูงวัยนี่เขาไม่มีเงินจ่าย1.6 เป็นไฮดรอกซี่อัพเพอรืไทป์อันนี้กันอยู่ใช่ไหม เราต้องหาอะไรบางอย่างไปจ่ายให้เขาผมถึงสนใจว่า ไม่รู้เขาหันไปทางท่านบ่อยเรื่องคนพิการหรือผู้สูงวัยนี่ คุณจะช่วยได้อย่างไรค่ะ พวกพราวดริชค่ะ คือผมเรียนตรง ๆ ว่า ผมไปบังคับ สวทช.ก็คงจ่ายได้แต่คงไม่มีประโยชน์ เพราะ User ไม่ Playหรือคนที่รับประโยชน์ไม่จ่าย สักพักค่ะ ค่ะ ค่ะ ค่ะ อันนี้ครั้งนี้เขาก็นั่งเล่นเรื่อย ๆ แล้วก็ให้ผมทำต่อไปเรื่อย ๆ แล้วก็รอให้มันตาย มันทำต่อไม่ ก็เลยฝากอยากฟังความเห็นท่านเหมือนกัน มาจาก// อาจารย์ขออนุญาตรายงานเรื่องงบประมาณนะคะ พิการอัน ผู้สูงอายุอัน ท่านมีความเห็นอย่างไร</w:t>
      </w:r>
    </w:p>
    <w:p>
      <w:pPr>
        <w:pStyle w:val="BodyText"/>
      </w:pPr>
      <w:r>
        <w:t xml:space="preserve">(ผู้เข้าร่วมประชุมหญิง) กราบเรียนท่านประธาน ท่านคณะกรรมการค่ะก็คงขออนุญาตว่าเห็นด้วยกับข้อความเห็นของท่านประธานงบประมาณ 61 นะคะ เราได้ตั้งโครงการนะคะว่า ถ้าดีที่สุดนะคะ ทั้งผู้พิการและผู้สูงอายุนี่มีโอกาสได้ใช้ผลิตภัณฑ์จากนักวิจัยก็อยู่ในราคาที่ ทั้งตัวผู้สไปนะคะ เป็นตัวที่ตอบโจทย์ในชุมชน หรือแม้แต่ตัวผู้สูงอายุที่อยู่ในการดูแลของรัฐน่ะค่ะ มีโอกาสที่จะเข้าถึงได้นะคะ แต่ทั้งนี้ทั้งนั้นนี่จะเข้าถึงได้นี่ ถ้าเป็นหน่วยงานภาครัฐนี่691 ล้านใช่ไหม ทำความตกลงกับสำนักงบประมาณนำไปขึ้นไว้ในบัญชีสิ่งประดิษฐ์และบัญชีนวัตกรรมท่านประธานได้กล่าว และสามารถ…เป็น 525 ใช่ไหม ใช่ค่ะ</w:t>
      </w:r>
    </w:p>
    <w:p>
      <w:pPr>
        <w:pStyle w:val="BodyText"/>
      </w:pPr>
      <w:r>
        <w:t xml:space="preserve">(ศ.ดร.ไพรัช) บัญชีเขาไม่ให้หรือครับ มันยาก ๆ</w:t>
      </w:r>
    </w:p>
    <w:p>
      <w:pPr>
        <w:pStyle w:val="BodyText"/>
      </w:pPr>
      <w:r>
        <w:t xml:space="preserve">(ศ.ดร.ไพรัช) มันยาก ๆ เพราะว่าก็ต้องผ่านบัญชีนวัตกรรม เพราะมันโหดมากยังดำเนินการอยู่ค่ะ ซึ่งเป็นโครงการที่อนุมัติเพราะว่าคู่แข่งเขาฝีไม้ลายมือเขาเหนือกว่าผมเยอะ ผมทำไม่เป็น เขาทำเป็น อันนี้ ๆ</w:t>
      </w:r>
    </w:p>
    <w:p>
      <w:pPr>
        <w:pStyle w:val="BodyText"/>
      </w:pPr>
      <w:r>
        <w:t xml:space="preserve">(ผู้เข้าร่วมประชุมหญิง)…</w:t>
      </w:r>
    </w:p>
    <w:p>
      <w:pPr>
        <w:pStyle w:val="BodyText"/>
      </w:pPr>
      <w:r>
        <w:t xml:space="preserve">(ศ.ดร.ไพรัช) แต่ผมกำลังหาทางออกใหม่ ผมกำลังคิดว่าส่วนใหญ่โครงการทั้งหมดจะเป็นกองทุน หรือมันมีมูลนิธิอะไรไหมที่อยู่ในอำนาจเราผมสนใจกองทุน ผมพูดบ่อยคนพิการนี่มันมีไหมไปนะคะ ก็ตรงที่เป็นสีเขียว ก็เป็นโครงการที่</w:t>
      </w:r>
    </w:p>
    <w:p>
      <w:pPr>
        <w:pStyle w:val="BodyText"/>
      </w:pPr>
      <w:r>
        <w:t xml:space="preserve">(อาจารย์วันทนีย์) ชื่อด้วยค่ะ เพราะว่ามีเจ้าหน้าที่บัญชีจดอยู่จะได้ทราบ</w:t>
      </w:r>
    </w:p>
    <w:p>
      <w:pPr>
        <w:pStyle w:val="BodyText"/>
      </w:pPr>
      <w:r>
        <w:t xml:space="preserve">(ผู้เข้าร่วมประชุมหญิง) คือในเรื่องของกองทุนความก้าวหน้าไป // 3.0 ของแนนเวลา คือ เป็นการทำอะไรนี่มันต้องทำเป็นโครงการเข้าไป และท่านคณะกรรมการค่อนข้างจะ Fix มาก ในเรื่องนี้โครงการรากฟันเทียมซึ่งอาจารย์วันทนีย์ก็ทราบดีเพราะว่าตอนนี้ค่อนข้างจะซีเรียสในเรื่องของการขอกองทุนแล้วก็ในส่วนของตาราง //โครงการฟันปอมเพราะว่าเวลาเข้าประชุมทีกรมบัญชีกลาง จะตัดโน่นตัดนี่ เขาจะถามว่าฝ่ายเลขาฯ เข้ามาวิเคราะห์อะไรบ้างไหม เพราะบางทีต้องทำหนังสือถึงเขาค่ะ ให้เขาช่วยวิเคราะห์ให้เรา เดี๋ยวให้แอนรายงานว่าว่าไม่ได้เงิน</w:t>
      </w:r>
    </w:p>
    <w:p>
      <w:pPr>
        <w:pStyle w:val="BodyText"/>
      </w:pPr>
      <w:r>
        <w:t xml:space="preserve">(ศ.ดร.ไพรัช) คือผมพูดบ่อยและก็พูดซ้ำไปเรื่อย ๆโครงการพวกนี้อยู่สตาร์ทที่ เดือน ธันวาคมทำไม สวทช. ทำได้ ท่านสังเกตไหมสวทช. มีกฎหมายของเรา ซึ่งเราไม่ได้ผิดระเบียบนะมีกรรมการ มีอะไรอนุมัติเราทำถูกต้องหมดเมื่อช่วงเดือนตุลา แต่ว่าตั้งแต่เราเริ่มที่ตั้ง สวทช.เราขมขื่นมากว่าผลงานวิจัยมันไปไม่ได้เชิญต่อเลยครับ</w:t>
      </w:r>
    </w:p>
    <w:p>
      <w:pPr>
        <w:pStyle w:val="BodyText"/>
      </w:pPr>
      <w:r>
        <w:t xml:space="preserve">(ผู้เข้าร่วมประชุมหญิง) พอดีค่ะ อาจารย์ สำนักงานคนพิการน่ะ ซึ่งกฎหมายตรงนี้เขากำลังทำใหม่น่ะค่ะซึ่งให้ฝ่ายกฎหมายวิเคราะห์ใหม่เพราะเราจ้างเขาน่ะค่ะ ถ้าภายในปีนี้ทุนกัดฟันค่ะ ของกระทรวงค่ะ ของกระทรวงนี่คิดว่าการขอโครงคงจะง่ายขึ้นค่ะเพิ่มขึ้นมาใหม่ค่ะ ซึ่งในตอนนี้อยู่ในขั้นตอบของการขอทำกฎหมายใหม่อยู่ ในเรื่องของการขอเงินกองทุนน่ะค่ะเราให้โครงการจัดฟัน</w:t>
      </w:r>
    </w:p>
    <w:p>
      <w:pPr>
        <w:pStyle w:val="BodyText"/>
      </w:pPr>
      <w:r>
        <w:t xml:space="preserve">(ศ.ดร.ไพรัช) คือถ้าคิดจะใช้นี่นะคือ 1. มันต้องให้กฎหมายรองรับเราจะไปใช้โดยผิดกฎหมายคงจะไม่ได้ แต่กฎหมายเขาชิกกี้หน่อย เอาโครงการไปร่วมครั้งนี้ได้บางอันนี่ มันไม่เอื้ออำนวย สิ่งที่เราพูดอยู่คือมันเป็น barrier ที่กั้นเราอยู่ทั้ง ๆ ที่เงินมันมี แต่มันใช้ไม่ได้นี่ค่ะ เขาก็ทำกับบริษัทที่เขาทำอยู่น่ะค่ะ ความเจ็บใจในชีวิต คือเงินมันมีแต่มันใช้ไม่ได้ไม่ได้ปุ๊บนี่ คนที่เขาต้องการอย่างคนพิการเขาก็แย่งลงในสังคม ช่องว่างมันก็มากขึ้น มากขึ้นธรรมศาสตร์เขาก็จับมือกับมหาวิทยาลัยซึ่งที่จริงถ้าท่านกรรมการทั้งหลายเข้าใจพวกนี้นี่เรารู้ว่ามันเป็นปัญหานี่ วิธีที่เราจะทำได้นี่ที่ท่านจะทำได้นี่ ก็ให้โหมดเราก็ทำกับเอกชนน่ะค่ะ เพียงแต่ว่าเขาจ่ายเงินให้กับฌครงดอุดหนุน สวทช. หรือหมวดอะไรก็แล้วแต่ที่เขาไปทำได้อย่างนี้อาจจะได้ โดยระเบียบที่ให้ไปนี่ ยอมรับได้คือมันจะเป็นภาระเราเหมือนกัน เพราะเราต้องมาดูแลเขาน่าจะลองให้เจ้าของโครงการมาเล่าให้เราฟังอยากได้มาก คือแวะไปหาผู้ใช้ ให้ผู้ใช้จ่ายเราถึงจะดี อันนี้จะถูกต้องหมด ไปดูกฎหมายให้ผู้ใช้จ่ายได้ก็ดี// ส่วนของเงินไม่น่ากังวนค่ะ อันนี้ top 2 นะคะ เครียดเลยไหม แต่เช้า ผมโยนลูกใส่อ้อเข้าใจประเด็นใหม่นี่ คืออย่างไรเราก็ Move ของอ้อต่อนะ62 นะคะ มีจำนวน 4 โครงการอ้อเป็นเจ้าภาพได้ไหม แล้วมารายงานชุดนี้เชิญพวกนี้มาประชุมกับผมก็ได้ แต่เราไม่เอาเงินของ A-MEDเพราะมันผิดระเบียบของ สวทช. ถูกไหม เราลองดูสักตั้งหนึ่งค่ะ ต่อไปตัว 63 นะคะ</w:t>
      </w:r>
    </w:p>
    <w:p>
      <w:pPr>
        <w:pStyle w:val="BodyText"/>
      </w:pPr>
      <w:r>
        <w:t xml:space="preserve">(อาจารย์วันทนีย์) คุณอ้อค่ะงวด</w:t>
      </w:r>
    </w:p>
    <w:p>
      <w:pPr>
        <w:pStyle w:val="BodyText"/>
      </w:pPr>
      <w:r>
        <w:t xml:space="preserve">(ผู้เข้าร่วมประชุมหญิง)ตัดเป็น 2 ครึ่งได้ไหมครับ มันอ่านไม่ออกงวดนี้ไม่มีในอันนี้เลยมีแต่ Space Walkerมีงวดที่แล้วได้ Research Gapfundไม่แน่ เพราะว่าตอนที่เปิด Research Gap Fund ตอนช่วงเดือนโครงการระบบช่วยการเรียนสำหรับตัวการเรียนรู้นะคะ ธันวาคมค่ะ ธันวาคมปลาย ๆ ค่ะเหมือนกับว่าล้น คือเขารับแค่ 20 โครงการแต่ว่ารู้สึกจะปลายธันวาคมจะไป 80 โครงการเป็นโครงการที่ปรึกษาปิดรับ หรืออะไรนี่ค่ะก็ยัง… คือจะยังไม่มี คือล็อตใหม่ไม่มี 7 รายนี้แน่นอน แต่สเป็กเก่านี่การใช้จ่ายต่องบประมาณทุกท็อป ก็จะเกิด 50 เปอร์เซ็นต์ 1 ราย ค่ะ ทีนี้ทุกราย อย่าง ฮ้อย Standingอะไรพวกนี้ ให้เขาขอ TMTE Fund นี่ ทีนี้Fun นี่ คือการบูรณาการใช้เงิน ทั้งหมดเลยค่ะ ใช่ค่ะ ใช่ค่ะ อาจารย์Research Gap Fund TCEL อะไรที่มีอยู่น่ะค่ะมาล่าสุดว่าเขาก็กำลังอยู่ในเรื่องของการดำเนินการยังไม่ชัดเจนอีกเช่นกันมาพอดีเลย เลย TMTE Fund ยังไม่คาดหวังอะไรเยอะ ตอนนี้เด็กเดินแล้วค่ะ เพราะตอนนี้อ้อจับ Consoutของ ITAP มาคุยเพื่อจะตั้งเรื่องแล้ว บางอย่างทำได้ก็ทำไปก่อนค่ะ</w:t>
      </w:r>
    </w:p>
    <w:p>
      <w:pPr>
        <w:pStyle w:val="BodyText"/>
      </w:pPr>
      <w:r>
        <w:t xml:space="preserve">(ศ.ดร.ไพรัช) มีโอกาส ผมฟังอ้อยังจับประเด็นไม่ค่อยหมด ไหนลองถอยสไลด์ไปนิดที่มันมี TCEL มีอะไรเยอะแยะเลยมีจำ…ถอย ๆ ไปได้ไหม ถอยไปอีกไอ้นี่มันมี TMC RCF อะไรพวกนี้ขอดูหน่อย ของเปิ้ลกับมอสหน่อยIntibater พวกนี้เป็นเจ้าของใช่ไหม ข้างล่างน่ะ</w:t>
      </w:r>
    </w:p>
    <w:p>
      <w:pPr>
        <w:pStyle w:val="BodyText"/>
      </w:pPr>
      <w:r>
        <w:t xml:space="preserve">(ผู้เข้าร่วมประชุมหญิง) ข้างล่าง Research Gabfundเราเป็นเจ้าของ I Tab เราก็เป็นเจ้าของโอ.เค. ค่ะ เขาก็มีเรียกว่าอะไรนะ เป็นโครงการน่ะค่ะ ที่เขาร่วมกับทาง PTEC</w:t>
      </w:r>
    </w:p>
    <w:p>
      <w:pPr>
        <w:pStyle w:val="BodyText"/>
      </w:pPr>
      <w:r>
        <w:t xml:space="preserve">(ศ.ดร.ไพรัช) คือผมกำลังสนใจว่า คือสมมติเราเป็นเจ้าภาพ โดยที่เราไม่ร่วมกับคนอื่นนี่ได้ไหม เพื่อเราจะได้ Dictate</w:t>
      </w:r>
    </w:p>
    <w:p>
      <w:pPr>
        <w:pStyle w:val="BodyText"/>
      </w:pPr>
      <w:r>
        <w:t xml:space="preserve">(ผู้เข้าร่วมประชุมหญิง) ทางResearch Gapfun ตัวนี้ภายใน ผศจ. เองก็ได้พูดเรื่องนี้เหมือนกันค่ะ คือตอนนี้อ้อต้องเรากำลังมีบูรณาการภายใน เผอิญว่าในวันที่ 24นี่เรามีคุยกันเราก็คงตั้งเรื่องค่ะ</w:t>
      </w:r>
    </w:p>
    <w:p>
      <w:pPr>
        <w:pStyle w:val="BodyText"/>
      </w:pPr>
      <w:r>
        <w:t xml:space="preserve">(ศ.ดร.ไพรัช) คือมีความคิดเห็นอย่างนี้ว่า ถ้าเรามัวไปรอคนอื่นนี่นะ แล้วเราต้องประชุมถามไปถามมา มันไม่เคยจบได้น่ะ แต่ถ้าสมมติว่าเหมือนประชุมอันนี้ ผมพยายามจะทำทุกอย่างให้มันเสร็จหมดfamily folderนะครับ ถามนักวิจัยทุกอย่างหมดทั้งพูดทั้งขู่ทุกอย่างหมด แต่อย่างของอ้อนี่ สมมติกลับไปถามว่า I Tabขอหน้าถัดไปเลยครัง งานนี่ทำอยู่ตั้งแต่สมัยก็ดีอะไรก็ดี เราสามารถที่จะรวมกลุ่มแล้วบอกอยู่ในอำนาจ สวทช. ที่จะเดินเรื่องได้เราจะเอากี่เรื่องไม่ต้องเอาเยอะ แล้วเราไม่ต้องเดินเรื่องตั้งแต่ปี 54 นะครับ ก็พัฒนามาตั้งแต่เวอร์ชั่น 2 เราเดินให้ทะลุเลยไม่ต้องให้ไปจบอะไร ครึ่งทางอะไรอย่าง โดยที่เราอยากจะเอาก็เอามาเข้าชุดนี้ก็ได้ แล้วเรามาช่วยวิเคราะห์ว่า ไอ้ Hoist นี่แฟ้มครอบครัวนี่ มันจะใช้เป็นแฟ้มในภาพนี่ล่ะมันจะถึงดวงดาวจริงหรือเปล่าแล้วค่อย ๆ ไต่อันดับบัญชีสิ่งประดิษฐ์ และบัญชีนวัตกรรมทีละตอนดีไหมผังเคลือญาติต่าง ๆ ขอหน้าถัดไปอ้อ เข้าใจประเด็นผม</w:t>
      </w:r>
    </w:p>
    <w:p>
      <w:pPr>
        <w:pStyle w:val="BodyText"/>
      </w:pPr>
      <w:r>
        <w:t xml:space="preserve">(ผู้เข้าร่วมประชุมหญิง) เข้าใจค่ะพอดีวาทาง ดร. ไกสร มี…อันนี้อ้อสนใจ ตอนนี้เขากำลังส่งให้ระบบที่ออกแบบมามันจะทำงานได้ในแท็ปเล็ตเลย ศศิธร เกี่ยวกับงบกลางในการทำเรื่องการวิเคราะห์</w:t>
      </w:r>
    </w:p>
    <w:p>
      <w:pPr>
        <w:pStyle w:val="BodyText"/>
      </w:pPr>
      <w:r>
        <w:t xml:space="preserve">(ผู้เข้าร่วมประชุมชาย) อยากจะให้อาจารย์ช่วยผลักดันโปรแกรมชื่อ JHCIS อยู่นิดหนึ่งครับ เดี๋ยวขอเชิญขึ้น Power Point ครับ</w:t>
      </w:r>
    </w:p>
    <w:p>
      <w:pPr>
        <w:pStyle w:val="BodyText"/>
      </w:pPr>
      <w:r>
        <w:t xml:space="preserve">(ศ.ดร.ไพรัช) ผมหาเรื่องใส่ตัว จริง ๆ งานก็เยอะอยู่แล้ว แต่อดตอนนี้มีข้อมูลที่ใช้ตัว SSC อยู่ไม่ได้ สงสารนักวิจัย สงสารเด็กมี user มากสุดเลย 100 กว่าคนเปนขาว อันนี้มาถึงรุ่นที่ 4 ที่ออกมา 2562 นี่นะครับ</w:t>
      </w:r>
    </w:p>
    <w:p>
      <w:pPr>
        <w:pStyle w:val="BodyText"/>
      </w:pPr>
      <w:r>
        <w:t xml:space="preserve">(ศ.ดร.ไพรัช) เรื่องอะไรนะ ลองพูดปากเปล่า</w:t>
      </w:r>
    </w:p>
    <w:p>
      <w:pPr>
        <w:pStyle w:val="BodyText"/>
      </w:pPr>
      <w:r>
        <w:t xml:space="preserve">(ผู้เข้าร่วมประชุมชาย) คือว่าเศรษฐกิจมันไม่ค่อยดีนะครับ มันมีปัญหาเยอะมากเลย จากจีนนะครับตอนนี้ของจากจีนต่าง ๆ ก็เข้ามายากข้อมูลสามารถแสดงพิกัดครัวเรือนต่าง ๆ ในประเทศที่มีตัวชิ้นส่วนนี้เป็นเรื่องดีนะครับทำช่วงนี้ให้สมบูรณ์แล้วก็ส่งออกไปได้ แต่ของจีน มันเข้ามาไม่ได้ ตอนนี้เจอปัญหา ก็คื อก็คือ ตัวนี้ใยระบบ สปสต.ลูกค้ามีเยอะนะครับ แต่ไม่สามารถเอา Sample Product มาให้ดูเครื่องมือแพทย์จากจีนเข้ามาได้ยังปิดอยู่นะครับ ทีนี้ก็มีประเด็นอยู่ ขอฟีเจอร์ต่าง ๆ ใช้สไลด์เลยถ้าอย่างนั้น คือทีนี้มันมีเศรษฐกิจGDP. แต่เดิม คือ สัก 3 เปอร์เซ็นต์เท่าที่เห็นหลังจากโคโรนาไวรัสนะครับ รัฐบาล ต่ำกว่า 1 แล้วครับ ต่ำกว่า 1สูงอายุอยู่ที่ไหนบ้างต่างกว่า 1 ครับ ถัดไปครับก็โปรแกรมเราอยู่จ่อ ชิม ช็อป ใช้ แจก1,000 อะไรเที่ยวทั่วไปนะครับพวงกเรื้อรัง สามารถ sert หาในนี้ได้เลยของประชาชนทั่วไปนะครับ ส่วนผู้ประกอบการที่เป็นบริษัทใหญ่ ๆ ปัจจุบันเขาก็ได้ประโยชน์ของเขาอยู่แล้ว แต่ตรงกลางนะครับ รัฐบาลนะครับนะครับ ว่าบ้านนี้เป็นอย่างไรบ้าง ก็คือไม่ได้ให้ความสำคัญกับกลุ่มพวกนี้มาก ทั้ง ๆ ที่ฐานภาษีกับการเก็บต่าง ๆ จะอยู่ในขนาดกลางและขนาดเล็กนะครับ ถัดไปนะครับทำแผนผังครอบครัวได้นะครับ ว่าครอบครัวนี้คือผมบางส่วนเข้าไปอยู่ในกลุ่ม BOI ด้วยหลายโปรแกรมนะครับ โดยเฉพาะกลุ่มไฟฟ้าและอิเล็กทรอนิกนะครับ ก็ทั้งการผลิต การภาษีถัดไปครับ นี่ก็คือข้อมาตรการลงทุนต่าง ๆนะครับ ที่ BOI พยายามดันออกมา คือ ยังไม่ตอบโจทย์ที่เป็นอุตสาหกรรมขนาดกลาง ขนาดเล็กนะครับผมก็เลยสร้างโปรแกรมอันหนึ่งขึ้นมานะครับทั้งหมดเลย แล้วก็จริง ๆ เป้าหมายของเราตั้งใจจะของบจากรัฐบาล เพราะได้ยินจากรัฐบาลว่าประมาณสัก 5 แสนล้านนะครับ ใหญ่มากเลยครับเราก็เลยคิดว่าในช่วงที่เศรษฐกิจมีปัญหาแบบนี้นะครับถ้าเราสามารถที่จะมีโปรแกรมอันหนึ่งมาเพื่อช่วยผู้ประกอบการทั้งหมดปัจจุบัน ถัดไปครับ เราก็เลยคิด Model นี้ขึ้นมานะครับมันจะคล้าย ๆ กับตัวคูปองนวัตกรรมสมัยก่อนก็คือว่า ต้องมีกลุ่มหนึ่งนะครับ ไปขอเงินจากรัฐบาลกลางขึ้นมานะครับ อาจจะเป็นงบกลาง ผ่านทางTapsidriveเอกชนจ่าย 50 เปอร์เซ็นต์ ผ่านโครงการของ ITAP แล้วก็เอา Product เข้ามาในกลุ่ม NQI คือตรวจรับตัวมาตรฐานต่าง ๆ เข้ามาสอดรับ ออกมาเป็น Reportด้วยนะครับ แล้วก็อีกส่วนหนึ่งก็ทำมาเพื่อที่จะส่งขายไปในต่างประเทศเลย ครับ ถัดไปครับกลุ่ม NQI คุยกันว่า เรามี Lab อยู่ภายใต้ หลายกลุ่มมากนะครับ อยู่ในพวก caracterlizมีค่าทดสอบเท่าไร PTEC ก็จะเป็นส่วนใหม่ ๆ นะครับเครื่องมือแพทย์ด้วย เป็น โทโรคม หรือ Roboticนะครับ เป็นการบินและก็เป็นอุตสาหกรรมCTEC จะเป็นอุปกรณ์ที่อยู่ในบ้านทั้งหมดเลย กระเบื้องสุขภัณฑ์ อยู่ใน สวทช. นะครับเขามาจากตัวแต่ตอนนี้เป็นแล็บที่ Test วัสดุ แล้วก็ของเล่นนะครับ แล้วก็ Dec นี่อาจจะไม่ใช่การทดสอบ แต่สามารถที่จะรับเป็นออกแบบนะครับ ตัว Product ได้ซึ่งในอนาคตกลุ่มเครื่องมือแพทย์ก็สามารถใช้ของ Dex ได้นะครับก็อยากจะทำเป็นโปรแกรมประเภทนี้ขึ้นมาก็คร่าว ๆ ก็ประมาณนี้</w:t>
      </w:r>
    </w:p>
    <w:p>
      <w:pPr>
        <w:pStyle w:val="BodyText"/>
      </w:pPr>
      <w:r>
        <w:t xml:space="preserve">(ศ.ดร.ไพรัช) ผปจ. ทราบหรือยัง</w:t>
      </w:r>
    </w:p>
    <w:p>
      <w:pPr>
        <w:pStyle w:val="BodyText"/>
      </w:pPr>
      <w:r>
        <w:t xml:space="preserve">(ผู้เข้าร่วมประชุมชาย) ผปจ. ทราบแล้วครับ ผมทำตัว Draft Propersal ขึ้นมา กำลังเอาเรื่องเข้าสู่คณะอนุกรรมาธิการของรัฐบาลนะครับที่เป็นงบประมาณอยู่ครับ ตอนนี้เรื่องกำล้งดำเนินอยู่กรอบเบื้องต้นที่เราขอไปประมาณ 400 ล้านบาทก็แนะนำว่าถ้าเรื่องของเครื่องมือแพทย์นี่ต้องให้อาจารย์ไพรัชช่วยผลักดันนะครับ ก็เลย…</w:t>
      </w:r>
    </w:p>
    <w:p>
      <w:pPr>
        <w:pStyle w:val="BodyText"/>
      </w:pPr>
      <w:r>
        <w:t xml:space="preserve">(ศ.ดร.ไพรัช) เข้าใจผิดแล้วครับผมว่ามีประโยชน์ แต่ที่ผมสนใจตอนนี้ คือหลายคนเขาก็จะชวนผมทำนู้นทำนี่ผมจะทำเฉพาะแคบ ๆ ที่ผมคอนโทรได้ เพราะถ้าไปไกล ๆที่ผม Control ไม่ได้นี่ เพราะผม Trustมันทำไม่ได้ ก็เลยจะรับลูกไกรสรไว้ก่อนนะครับ ซึ่งมันอาจจะทำได้ แต่ที่ผมจะ Spectfile Porductไปตั้งคำถาม อันนี้รัฐบาลจะช่วยอะไร ๆProduct นี่มันข้ามฝั่งให้ได้แล้วก็อยากจะให้ Product ไปถึง User ให้ได้ในใจผม หลายท่านก็อาจจะสงสัยว่าจะทำไปทำไม ผมได้อธิบายไปหลายครั้งแล้วนี่ถ้าเราใช้ของต่างประเทศนี้ เราทำนากี่ไร่ กี่ตันที่จะเอาเงินไปให้เขาทำอุปกรณ์ให้เขาทำเราเสียงานตราให้ต่างประเทศเยอะมาก งนึกออกใช่ไหม คือชีวิตที่ง่ายคือซื้อของเข้ามาเลยแต่ว่าเงินที่เราไปซื้อนี่มันไปสร้างงานให้กับลูกหลานคนมันไปสร้างงานให้ลูกหลานประเทศอื่นเขาพอนึกประเด็นออกใช่ไหมตอนผมทำ CT นี่ ประหยัดไป 270 ล้านในเชิงแมคโครนะผมสนใจประเด็นเหล่านี่ แต่ถ้ามากกว่านั้นคืออยากให้ถึง User ถ้า Circle เราทำได้พูดนี่ แล้วผมได้เรียนรัฐมนตรีกับ ผปว.หลายครั้งที่มันจะ… ถ้ามันจะชนะนี่บัญชีนวัตกรรม ถ้าบัญชีนวัตกรรมไม่ได้ ไม่ชนะ เหมือนตีกอล์ฟแล้วคนที่เก่งกว่ามันยืนตี คุณไม่ต้องไปแต่ถ้าให้แต้มต่อคุณ แล้วสักพักคุณแข็ง ไม่ต้องให้แต้มต่อผม ผมจะไป แต่บัญชีนวัตกรรมนี่ ผมเรียนหลายครั้งว่า 1. สเปกสู้ได้มาตรฐานสู้ได้ ราคาสู้ได้ ราคาไม่ได้สูงกว่านะผมไม่สนใจ ผมไม่รู้ทำไปทำไมแล้วให้รัฐบาลเปิดตลาดให้ แล้วไม่ต้องเปิดตลาดหมดเพราะถ้าเปิดหมดนี่เราก็จะเสียนิสัย เปิดให้รัฐบาล ปล่อยให้ต่างชาติเข้ามาแข่งแข่งไม่ได้ก็ให้ล้มไป โอ.เค.ผมว่าเป็นไอเดียที่ดีแน่ แต่มันบางคนก็ไม่ค่อยชอบไอเดียผมคนที่เขาเสียผลประโยชน์ เขาจะไม่เอากับผม โดยเฉพาะคนที่เอาของต่างประเทศเข้ามาเขาจะไม่ค่อยเอากับผม และเขาไม่รู้ว่าจะเถียงผมอย่างไรถ้ารัฐบาลจะเอา ทีนี้กลับมาเรื่องของเราดีกว่า ก็รับฟังไกสรไว้ผมก็จะสนับสนุนนะ เพราะว่า PTEC ผมสนใจมาตลอดชีวิตเพราะทำมาด้วยกัน ทีนี้มาที่ของอ้อนี่ ผมเสนอข้อที่ 1 ทำเป็น Grantt Chartเวลาอ้อทำตารางนี่ ทำเป็นแกนชาร์ตได้ไหมไปทางขวา รู้จักมันดูยาก เราจะได้ดูว่า Procressสมมติ Hoise มันถึงมี 1, 2, 3, 4ได้ไหมนะ อันที่ 1 เลย แล้วก็อันถัดมานี่ คืออยากให้อ้อช่วยทำนี่ผมจำไม่ค่อยแม่น แต่ละสไลด์นี้บริษัทชื่ออะไร ลงทุนเท่าไร แล้วเขาวางใช้ที่ไหนแล้ว กี่ตัว นึกออกไหมไปทำมาตรฐานที่เขาวางแล้วนี่ มันเข้ามาตรฐานโอ.เค. นะ อ้อช่วยทำอีกรอบได้ไหมผมเชื่อว่า ฮ้อยอย่างนี้ มันน่าจะได้จะได้ ผมสนใจ วันทนีย์ก็ไปหลายรอบแล้ว บ้านบางแคไปกล้วยน้ำไท กลับมาทีไรก็นั่งที่เดิม ไม่รู้ว่าเขาจะซื้อของวันทนีย์หรือไม่ ไม่ใช่ของวันทนีย์ของบริษัทช่วยดูที แล้วเดี๋ยวเราดูศักยภาพสไลด์ต่อ ๆ ไปก็เหมือนกันที่ผมอยากได้จากเขานี่ ถ้าเราทำมาตรฐานได้ แล้วผมจะถามเขาต่อนะ สเปกกับราคาคุณสู้ได้ ถ้าราคาสู้ไม่ได้ผมก็จะถอย เพราะทำไปมันก็สู้ไม่ไหว ฉะนั้นอ้อไปช่วยทำมาอีกรอบไปทำให้อีกรอบ แล้วคราวหน้าเอาเข้ามาอีกได้ไหมตามทุกบริษัทพวกนี้เลยตามไปช่วยเขา อะไรเขานะโอ.เค. นะ เอากันอีกรอบหนึ่งต่อไป วาระต่อไปนะครับ</w:t>
      </w:r>
    </w:p>
    <w:p>
      <w:pPr>
        <w:pStyle w:val="BodyText"/>
      </w:pPr>
      <w:r>
        <w:t xml:space="preserve">(อ.วันทนีย์) ขอเรียนอาจารย์นะครับ เราก็จะมีเรื่องสืบเนื่อง เรื่องอื่น ๆ</w:t>
      </w:r>
    </w:p>
    <w:p>
      <w:pPr>
        <w:pStyle w:val="BodyText"/>
      </w:pPr>
      <w:r>
        <w:t xml:space="preserve">(ศ.ดร.ไพรัช) เรื่องอื่น ๆ ใช่ไหม</w:t>
      </w:r>
    </w:p>
    <w:p>
      <w:pPr>
        <w:pStyle w:val="BodyText"/>
      </w:pPr>
      <w:r>
        <w:t xml:space="preserve">(อ.วันทนีย์) เรื่องอื่น ๆ1. เรื่องของ i-CREATe นะคะ</w:t>
      </w:r>
    </w:p>
    <w:p>
      <w:pPr>
        <w:pStyle w:val="BodyText"/>
      </w:pPr>
      <w:r>
        <w:t xml:space="preserve">(อ.วันทนีย์) อยู่ในส่วนของเรื่องสืบเนื่อง</w:t>
      </w:r>
    </w:p>
    <w:p>
      <w:pPr>
        <w:pStyle w:val="BodyText"/>
      </w:pPr>
      <w:r>
        <w:t xml:space="preserve">(ศ.ดร.ไพรัช) เดี๋ยว ๆ ๆ เราเอาตามวาระนี่ก่อนใช่ไหมดีไหม เอาของวันทนีย์มาเอามาคราวหน้า จะต้องเอาวาระวันนี้ให้จบก่อน</w:t>
      </w:r>
    </w:p>
    <w:p>
      <w:pPr>
        <w:pStyle w:val="BodyText"/>
      </w:pPr>
      <w:r>
        <w:t xml:space="preserve">(อ.วันทนีย์) ค่ะ</w:t>
      </w:r>
    </w:p>
    <w:p>
      <w:pPr>
        <w:pStyle w:val="BodyText"/>
      </w:pPr>
      <w:r>
        <w:t xml:space="preserve">(ศ.ดร.ไพรัช) เชิญครับ 3.2.1</w:t>
      </w:r>
    </w:p>
    <w:p>
      <w:pPr>
        <w:pStyle w:val="BodyText"/>
      </w:pPr>
      <w:r>
        <w:t xml:space="preserve">(อ.วันทนีย์) ต่อไปเป็นเรื่องของการบริหาร</w:t>
      </w:r>
    </w:p>
    <w:p>
      <w:pPr>
        <w:pStyle w:val="BodyText"/>
      </w:pPr>
      <w:r>
        <w:t xml:space="preserve">(ศ.ดร.ไพรัช) ของ A-MEDที่เราค้างชุดอะไร</w:t>
      </w:r>
    </w:p>
    <w:p>
      <w:pPr>
        <w:pStyle w:val="BodyText"/>
      </w:pPr>
      <w:r>
        <w:t xml:space="preserve">(อ.วันทนีย์) 3.2.1 นะคะ ก็จะเป็นสถานะการดำเนินโครงการภายใต้แผนน่ะค่ะ ค่ะ ซึ่งเรามี13 Top ย่อยนะคะก็คือ TOPs ที่ 1 ก็เป็นสถานะโครงการนะคะ ก็คือ Digital ImplantSolution นะคะ ตัว Top ย่อยอันนี้นะคะ จะมี 7 Tops ย่อยนะคะ Tops ย่อยอันแรกคือ DentiiScanนะคะ ก็มีสถานะนะคะ ถ้าให้ดูตัวด้านล่างสุดที่เป็นลูกศรนะคะ ซึ่งกระบวนการทำวิจัยนะคะ ที่เราได้กำหนดนะคะ สถานะงานวิจัยเอาไว้ก็จะมี1. ต้นแบบห้องปฏิบัติการ ต้นแบบภาคสนามการทดลองขยายผลขั้นต้น การถ่ายทอดเทคโนโลยีนะคะ แล้วก็ถึงจะได้ต้นแบบอุตสาหรรมแล้วก็นำไปสู่การขึ้นบัญชีนวัตกรรม แล้วก็จะสร้างผลกระทบทางเศรษฐกิจและสังคมนะคะ ก็จะดูTOPs แรกนะคะ 1.1ก็จะได้สีส้มนะคะ ก็คือต้นแบบของห้องปฏิบัติการแล้วขณะนี้ก็ได้ดำเนินการมาทั้งโครงการ ที่เลข 62ค่ะ นะคะ 6262 นี่ เราได้ต้นแบบห้องปฏิบัติการมาแล้วก็ขณะนี้ความก้าวหน้าไปทั้งโครงการอยู่ที่ 40 เปอรเซ็นต์นะคะแล้วก็ช่วงนี้นี่ 2563ก็จะเป็นเรื่องของการทดสอบภาคสนามนะคะ จากนั้นนี่ก็จะเป็นปลาย ๆ 63ก็จะพูดเรื่องของการถ่ายทอดเทคโนโลยีแล้ว 64 นี่ก็คือ ที่นักวิจัยสัญญาไว้ก็คืออุตสาหกรรมนะคะเรื่องของตัว DentiiScan แล้วก็ตัวที่เป็น Dentistry Platform นะคะสถานะของเราตอนนี้อยู่ที่63 ค่ะ</w:t>
      </w:r>
    </w:p>
    <w:p>
      <w:pPr>
        <w:pStyle w:val="BodyText"/>
      </w:pPr>
      <w:r>
        <w:t xml:space="preserve">(ศ.ดร.ไพรัช) โปรเจกต์นี้ผมคุมเองนะที่น่ายินดี คือ ผมตามนักวิจัยทุกวัน จนนักวิจัยบอกว่าไม่ต้องโทร. มาทุกวัน ผมโทร. มาทุกวันที่น่ายินดีก็คือว่า Bodyrayไอ้ตัวบนดร. แนน ผมไปบ้านแพ้วเมื่อวันก่อนแล้วก็ไป แนนไปทำที่เชียงใหม่ ผมไม่รู้ไปแม่แจ่มไหม ผมเช็กหมอแล้วหมอ Happy มาก คือไอ้ที่ทำฟันนี่เวลาเราเอา DentiiScan ถ่ายขึ้นมือถือได้ คือมันไปอยู่บน Cloudหมอยังบอก มันดีมากเลย ถ่ายฟันไปถึงไหนแล้ว แล้วเขาสามารถ ถ้า…ผมอาจจะโทรถึงหมอ บอกหมออันนี้ทำอย่างไรนี่หมดก็ตอบได้ รู้สึกหมอ HappyCloud Base นี่เขาจะสามารถที่จะ Upload ขึ้นทำข้อมูลได้ อันนี้จะก้าวหน้าได้มากนะครับไอ้เรื่องของการชิ้นส่วนนี่ค่อยว่าอีกทีมันดีมากเลย ที่ธรรมศาสตร์นี่ตอนนี้ถ่ายหน้าอกทุกวนคือเราเอาเครื่องไปตั้งให้ ทำ Chastออกจาก Lab เราเลย แต่กว่าจะได้นี่ที่เราทำนี่ เรียกว่าหัวทิ่มดินเลยคุณหมอดีมาก จนคุณหมอจะเริ่มไม่เลื่อมใส3 วันดี 4 วันไข้เอารุ่นใหม่ไปนี้ เอารุ่นใหม่ไปตั้ง ตั้งแต่ พฤศจิกาใช้ได้ทุกวันเลย แล้วก็เราให้โรงพยาบาล 40 เปอร์เซ็นต์ เราตัด สวทช. 60ท่านอาจจะสงสัยว่าผมทำอะไรนะครับ คือเครื่องมือทั้งหลายนี่ท่านจะต้องไปให้คุณหมอใช้ และกรองจนไม่ผิดถึงจะต้อง License ได้ License ได้ ต่อไปเรากำลังจะไปวางที่โรงพยาบาลโรงพยาบาลแม่ละมาดอยู่ตากนะ เขาสนใจเรื่องอีกแบบอันหนึ่ง ของเรานี้เป็นแบบ 2 เสา เสียบใต้โต๊ะแล้วก็ถ่ายเอ็กซ์เรย์ได้เลยประมาณกลางมีนาคม เพราะฉะนั้นไอ้ 2 รายการนี้ผมว่าไปรอดไม่น่ากังวลอะไร เพียงแต่ผมจี้เขาหนักส่วนใหญ่ที่เราจะเจอปัญหาต่อไปก็คือ แบบที่ไปแม่ละมาดนี่ ของนอกนี่มันเรียกว่านำหน้าเรา คือราคาดีกว่า แต่เราเชื่อว่าต่อไปราคาจะสู้ได้เชิญต่อครับ</w:t>
      </w:r>
    </w:p>
    <w:p>
      <w:pPr>
        <w:pStyle w:val="BodyText"/>
      </w:pPr>
      <w:r>
        <w:t xml:space="preserve">(อ.วันทนีย์) ฉะนั้นก็ได้สถานะการใช้งบประมาณ 1.1ไป 53 เปอร์เซ็นต์จากที่เรา Approve ไป1.2 ก็ใช้ไป 44 เปอร์เซ็นต์ ต่อการ Approve ต่องวดนะคะTOPs 1.3นะคะ ตัว Plas นะคะ ขณะนี้ทำไปได้นี่ 38 เปอร์เซ็นต์ ได้ต้นแบบห้องปฏิบัติการแล้วนะคะ ใน 4 เรื่องนะคะ ก็คือเรื่องแผ่นดามกระดูกส่วนปลายกระดูกต้นขาส่วนปลาย กกระดูกต้นแขนส่วนต้น มีการผ่าตัดรองใส่กับอาจารย์ใหญ่ไปแล้วนะคะ แล้วปี2563 กำลังเขียน IP นะคะ บริษัทก็มารอที่จะขอ License นะคะ ขณะนี้นักวิจัยก็เขียนในเรื่องของ IP เพื่อขอยื่นนะคะ ค่ะ ต่อไปงบประมาณที่ใช้ไปก็ 31 เปอร์เซ็นต์ นะคะ แต่คลินิกซึ่งจะทำ 2563นี้นี่นะคะ ก็กำลังทำร่วมกันกับ 3โรงพยาบาลนะคะ ซึ่งกำลังเขียนต่อไป 1.5 Colonary Stentก็ใช้งบประมาณไป 24 เปอร์เซ็นต์ ขณะนี้ก็ดำเนินการ เพราะเพิ่งอนุมัติไปนะคะ ก็ได้ 10 เปอร์เซ็นต์ ก็ครั้งที่แล้วที่เอาเรื่องเข้ากรรมการนะคะ ก็คือเรื่องขอปรับผู้ร่วมโครงการนะคะ ขณะนี้ก็จะมีผู้ร่วมโครงการก็คือ</w:t>
      </w:r>
    </w:p>
    <w:p>
      <w:pPr>
        <w:pStyle w:val="BodyText"/>
      </w:pPr>
      <w:r>
        <w:t xml:space="preserve">(ศ.ดร.ไพรัช) เกษตร</w:t>
      </w:r>
    </w:p>
    <w:p>
      <w:pPr>
        <w:pStyle w:val="BodyText"/>
      </w:pPr>
      <w:r>
        <w:t xml:space="preserve">(อ.วันทนีย์) ค่ะเกษตร แล้วก็จะใช้ Clinical ที่ธรรมศาสตร์แทนนะคะ ก็สถานะก็ยังได้ 10 เปอร์เซ็นต์อยู่นะคะ ต่อไปเป็นเรื่องของตัว Hydrocyนะคะ กับ Collagent นะคะสัดส่วนการใช้งบประมาณ ก็ใช้ไป 75 เปอร์เซนต์นะคะ ตัวผลงานนะคะก็จะเป็นเรื่อง Hydroxyapatite นี่ขณะนี้ก็ได้ต้นแบบอุตสาหกรรมไปแล้วนะคะ ปีนี้นี่นะคะ ก็จะทำเรื่องของแผ่นฟองน้ำคอลลาเจนนะคะเป็น IP นะคะ ก็เปอร์เซ็นต์ในเรื่องของ Collagenซึ่งขณะนี้เราก็กำลังทำห้องแล็บใหม่อยู่รอออกแบบตัวห้อง Lab ค่ะ1.7 นะคะ เป็น CerconiearRemover pacialขณะนี้นะคะ งบประมาณก็ใช้ไป 42 เปอร์เซ็นต์โครงการ 35% ต้นแบบนะคะ ต้นแบบตัวที่เป็นห้องปฏิบัติการนะคะ ก็จะได้เครื่องมือช่วยในการฝังรากฟันนะคะ ห้องแล็บไปแล้วยื่นไปแล้วนะคะ แล้วก็จะได้ต้นแบบอุตสาหกรรมในปี 64 แล้วก็ 65ค่ะ ต่อไปโครงการจัดตั้งโครงการ… อันนี้ยังไม่ได้เปลี่ยนชื่อโครงการนะคะโครงการต้องเป็นโครงการแก้ไขความพิการบนใบหน้านะคะมูลนิธิสมเด็จพระเทพรัตนฯ นะคะสัดส่วนการใช้งบประมาณก็ใช้ไปแล้ว58 เปอร์เซ็นต์นะคะ ในปี2563 จะมีการติดตั้งระบบ Electronic ของเครื่อง MobiiScan ความคืบหน้าก็… เปอร์เซ็นต์แล้วแล้วก็เราได้งบประมาณนะคะ ท่านประธานก็ได้ไปรับนะคะ จากมูลนิธิท่านเท้ามหาพรหมนะคะจะเข้ามาช่วยในการจัดตั้ง โครงการจัดตั้งศูนย์แก้ไขความพิการใบบนหน้านะคะต่อไปนะคะค่ะ งบประมาณไปเลย ช่วยหน่อยค่ะค่ะ ค่ะเอาไหนคะค่ะ เป็น 1.6เป็น Hydroxyapatite M-bone ค่ะ ด้านบน</w:t>
      </w:r>
    </w:p>
    <w:p>
      <w:pPr>
        <w:pStyle w:val="BodyText"/>
      </w:pPr>
      <w:r>
        <w:t xml:space="preserve">(ศ.ดร.ไพรัช) License ไปแล้ว</w:t>
      </w:r>
    </w:p>
    <w:p>
      <w:pPr>
        <w:pStyle w:val="BodyText"/>
      </w:pPr>
      <w:r>
        <w:t xml:space="preserve">(อาจารย์วันทนีย์) Licenseไปแล้วค่ะค่ะ พวก CloudBridge ค่ะอันนี้ทำมาตรฐานอยู่ค่ะอาจารย์ค่ะ อันนี้ครั้งนี้เรารายงาน TOPs 1ให้ได้ทราบนะคะ ค่ะนะคะ ค่ะ</w:t>
      </w:r>
    </w:p>
    <w:p>
      <w:pPr>
        <w:pStyle w:val="BodyText"/>
      </w:pPr>
      <w:r>
        <w:t xml:space="preserve">(ศ.ดร.ไพรัช) 3.2 นะครับ</w:t>
      </w:r>
    </w:p>
    <w:p>
      <w:pPr>
        <w:pStyle w:val="BodyText"/>
      </w:pPr>
      <w:r>
        <w:t xml:space="preserve">(ผู้เข้าร่วมประชุมหญิง) ขออนุญาตรายงานในส่วนของงบประมาณโครงการนะคะ โดยแยกเป็นปีงบประมาณโครงการคือเราขึ้นโครงการ TOPs 1งานศัลยกรรมวัสดุฝังในนะคะ ในปี2561 นะคะ เราได้ขึ้นโครงการจำนวน 6 โครงการนะคะเวลาโครงมาถึงปัจจุบันนี้ก็ 1 ปี 6 เดือนนะคะในส่วนของกราฟสีเขียวนะคะ กราฟสีเขียวการใช้จ่ายต่อการที่เราอนุมัติไปนะคะ จะเป็นตัวที่ตอบโจทย์ในเรื่องของการติด</w:t>
      </w:r>
    </w:p>
    <w:p>
      <w:pPr>
        <w:pStyle w:val="BodyText"/>
      </w:pPr>
      <w:r>
        <w:t xml:space="preserve">(ศ.ดร.ไพรัช) สีน้ำตาลนี่อนุมัติใช่ไหม</w:t>
      </w:r>
    </w:p>
    <w:p>
      <w:pPr>
        <w:pStyle w:val="BodyText"/>
      </w:pPr>
      <w:r>
        <w:t xml:space="preserve">(ผู้เข้าร่วมประชุมหญิง)ซ้ายมือสุดนะคะ จะเป็นตัว Approveต่องบประมาณรวมนะคะ</w:t>
      </w:r>
    </w:p>
    <w:p>
      <w:pPr>
        <w:pStyle w:val="BodyText"/>
      </w:pPr>
      <w:r>
        <w:t xml:space="preserve">(ศ.ดร.ไพรัช) คือถ้าอ่านจากข้างซ้ายคือ697 ล้าน ตัว Approve ไป14</w:t>
      </w:r>
    </w:p>
    <w:p>
      <w:pPr>
        <w:pStyle w:val="BodyText"/>
      </w:pPr>
      <w:r>
        <w:t xml:space="preserve">(ผู้เข้าร่วมประชุมหญิง) ถูกต้องค่ะอาจารย์</w:t>
      </w:r>
    </w:p>
    <w:p>
      <w:pPr>
        <w:pStyle w:val="BodyText"/>
      </w:pPr>
      <w:r>
        <w:t xml:space="preserve">(ผู้เข้าร่วมประชุมหญิง)เรา Approve ไป 89 เปอร์เซ็นต์ ใช่ไหมของโครงการ TOPs 1เป็น 525 ใช่ไหม ไปเรื่อย ๆ</w:t>
      </w:r>
    </w:p>
    <w:p>
      <w:pPr>
        <w:pStyle w:val="BodyText"/>
      </w:pPr>
      <w:r>
        <w:t xml:space="preserve">(ผู้เข้าร่วมประชุมหญิง) ค่ะก็เป็น 68 เปอร์เซ็นต์</w:t>
      </w:r>
    </w:p>
    <w:p>
      <w:pPr>
        <w:pStyle w:val="BodyText"/>
      </w:pPr>
      <w:r>
        <w:t xml:space="preserve">(ศ.ดร.ไพรัช)แล้วใช่ไหม 61 น่ะ โทษทีใช่ไหม</w:t>
      </w:r>
    </w:p>
    <w:p>
      <w:pPr>
        <w:pStyle w:val="BodyText"/>
      </w:pPr>
      <w:r>
        <w:t xml:space="preserve">(ผู้เข้าร่วมประชุมหญิง) ปี 2561 ยังดำเนินโครงการอยู่ค่ะก็ส่วนใหญ่ก็จะเป็นโครงการที่มีอายุ 1 ปีครึ่งอันนี้ขึ้นโครงการเมื่อปี 61 แล้วก็ยังเดินไปเรื่อย ๆ</w:t>
      </w:r>
    </w:p>
    <w:p>
      <w:pPr>
        <w:pStyle w:val="BodyText"/>
      </w:pPr>
      <w:r>
        <w:t xml:space="preserve">(ผู้เข้าร่วมประชุมหญิง) ก็จะมีอายุโครงการโดยประมาณ อายุ 1 ปี ครึ่ง</w:t>
      </w:r>
    </w:p>
    <w:p>
      <w:pPr>
        <w:pStyle w:val="BodyText"/>
      </w:pPr>
      <w:r>
        <w:t xml:space="preserve">(ศ.ดร.ไพรัช) โอ.เค.</w:t>
      </w:r>
    </w:p>
    <w:p>
      <w:pPr>
        <w:pStyle w:val="BodyText"/>
      </w:pPr>
      <w:r>
        <w:t xml:space="preserve">(ผู้เข้าร่วมประชุมหญิง) ส่วนใหญ่อายุโครงการทั้งหมด ก็ไปได้ครึ่งทางแล้วค่ะ</w:t>
      </w:r>
    </w:p>
    <w:p>
      <w:pPr>
        <w:pStyle w:val="BodyText"/>
      </w:pPr>
      <w:r>
        <w:t xml:space="preserve">(ศ.ดร.ไพรัช) อันนี้ก็ 98 เปอร์เซ็นต์ เขาก็ไปได้เยอะแล้วนี่</w:t>
      </w:r>
    </w:p>
    <w:p>
      <w:pPr>
        <w:pStyle w:val="BodyText"/>
      </w:pPr>
      <w:r>
        <w:t xml:space="preserve">(ผู้เข้าร่วมประชุมหญิง)ถ้าเป็นสัดส่วน ถ้าอยากจะให้ดูตัวรายจ่ายต่อตัวที่เราถูกอนุมัติไปก็ตรงที่เป็นสีเขียวนะคะ ที่อย่าง Big Rock</w:t>
      </w:r>
    </w:p>
    <w:p>
      <w:pPr>
        <w:pStyle w:val="BodyText"/>
      </w:pPr>
      <w:r>
        <w:t xml:space="preserve">(ศ.ดร.ไพรัช) Big Rock มันเร็วมันไปติดตั้ง</w:t>
      </w:r>
    </w:p>
    <w:p>
      <w:pPr>
        <w:pStyle w:val="BodyText"/>
      </w:pPr>
      <w:r>
        <w:t xml:space="preserve">(ผู้เข้าร่วมประชุมหญิง) ใช่ค่ะ แล้วก็โครงการDentiiScan 3.0 ที่เมื่อกี้ไป</w:t>
      </w:r>
    </w:p>
    <w:p>
      <w:pPr>
        <w:pStyle w:val="BodyText"/>
      </w:pPr>
      <w:r>
        <w:t xml:space="preserve">(ผู้เข้าร่วมประชุมหญิง) ก็มีการก้าวหน้าในการใช้เงินกับเนื้องานที่ออกมานะคะ แล้วก็ตัวDigital X-Ray On Couldก็ถือว่ายัง โอ.เค. อยู่ แล้วก็โครงการรากฟันเทียม</w:t>
      </w:r>
    </w:p>
    <w:p>
      <w:pPr>
        <w:pStyle w:val="BodyText"/>
      </w:pPr>
      <w:r>
        <w:t xml:space="preserve">(ศ.ดร.ไพรัช) รากฟันเทียมโครงการ</w:t>
      </w:r>
    </w:p>
    <w:p>
      <w:pPr>
        <w:pStyle w:val="BodyText"/>
      </w:pPr>
      <w:r>
        <w:t xml:space="preserve">(ศ.ดร.ไพรัช) อยู่ Big Rock หรือเปล่า</w:t>
      </w:r>
    </w:p>
    <w:p>
      <w:pPr>
        <w:pStyle w:val="BodyText"/>
      </w:pPr>
      <w:r>
        <w:t xml:space="preserve">(ผู้เข้าร่วมประชุมหญิง)ไม่อยู่ค่ะ</w:t>
      </w:r>
    </w:p>
    <w:p>
      <w:pPr>
        <w:pStyle w:val="BodyText"/>
      </w:pPr>
      <w:r>
        <w:t xml:space="preserve">(ศ.ดร.ไพรัช) Big Rock รวมหมดแล้ว ข้างล่าง</w:t>
      </w:r>
    </w:p>
    <w:p>
      <w:pPr>
        <w:pStyle w:val="BodyText"/>
      </w:pPr>
      <w:r>
        <w:t xml:space="preserve">(ผู้เข้าร่วมประชุมหญิง)แล้วก็ในส่วนของ…</w:t>
      </w:r>
    </w:p>
    <w:p>
      <w:pPr>
        <w:pStyle w:val="BodyText"/>
      </w:pPr>
      <w:r>
        <w:t xml:space="preserve">(อ.วันทนีย์) โครงการฟันปลอม</w:t>
      </w:r>
    </w:p>
    <w:p>
      <w:pPr>
        <w:pStyle w:val="BodyText"/>
      </w:pPr>
      <w:r>
        <w:t xml:space="preserve">(ผู้เข้าร่วมประชุมชาย) ค่ะในส่วนของตารางที่ 2ก็เป็นโครงการที่มีอายุ 62ว่าในการขึ้นโครงการนี่ก็</w:t>
      </w:r>
    </w:p>
    <w:p>
      <w:pPr>
        <w:pStyle w:val="BodyText"/>
      </w:pPr>
      <w:r>
        <w:t xml:space="preserve">(ศ.ดร.ไพรัช) เรียกTOPs 1 เหมือนกัน</w:t>
      </w:r>
    </w:p>
    <w:p>
      <w:pPr>
        <w:pStyle w:val="BodyText"/>
      </w:pPr>
      <w:r>
        <w:t xml:space="preserve">(ศ.ดร.ไพรัช) เป็นโครงการใหม่เมื่อปี 62 ซึ่งเราขึ้นไปทั้งหมดน่ะค่ะใช่ค่ะ</w:t>
      </w:r>
    </w:p>
    <w:p>
      <w:pPr>
        <w:pStyle w:val="BodyText"/>
      </w:pPr>
      <w:r>
        <w:t xml:space="preserve">(ศ.ดร.ไพรัช) อันนี้ Start 62</w:t>
      </w:r>
    </w:p>
    <w:p>
      <w:pPr>
        <w:pStyle w:val="BodyText"/>
      </w:pPr>
      <w:r>
        <w:t xml:space="preserve">(ผู้เข้าร่วมประชุมหญิง) ใช่ค่ะจะ Start อยู่ที่กลางเดือนมีนาคมเกือบปีแล้วค่ะ ก็เราอนุมัติไปทั้งหมด 5 โครงการ</w:t>
      </w:r>
    </w:p>
    <w:p>
      <w:pPr>
        <w:pStyle w:val="BodyText"/>
      </w:pPr>
      <w:r>
        <w:t xml:space="preserve">(ศ.ดร.ไพรัช) และอันสุดท้ายของปี 62แทบไม่ขยับเลย</w:t>
      </w:r>
    </w:p>
    <w:p>
      <w:pPr>
        <w:pStyle w:val="BodyText"/>
      </w:pPr>
      <w:r>
        <w:t xml:space="preserve">(ผู้เข้าร่วมประชุมหญิง) เพิ่งไปเมื่อช่วงเดือนตุลาคม อันนี้เป็นโครงการ Gap Fund ค่ะ</w:t>
      </w:r>
    </w:p>
    <w:p>
      <w:pPr>
        <w:pStyle w:val="BodyText"/>
      </w:pPr>
      <w:r>
        <w:t xml:space="preserve">(ศ.ดร.ไพรัช) Gap Fund ของใครจากทาง วช. น่ะค่ะ</w:t>
      </w:r>
    </w:p>
    <w:p>
      <w:pPr>
        <w:pStyle w:val="BodyText"/>
      </w:pPr>
      <w:r>
        <w:t xml:space="preserve">(ศ.ดร.ไพรัช) เป็นอย่างไร อธิบาย</w:t>
      </w:r>
    </w:p>
    <w:p>
      <w:pPr>
        <w:pStyle w:val="BodyText"/>
      </w:pPr>
      <w:r>
        <w:t xml:space="preserve">(ผู้เข้าร่วมประชุมหญิง) ตัวที่เพิ่มขีดความสามารถทางการตลาดตัวสุดท้ายค่ะที่เป็นตัว 2 เปอร์เซ็นต์ค่ะ</w:t>
      </w:r>
    </w:p>
    <w:p>
      <w:pPr>
        <w:pStyle w:val="BodyText"/>
      </w:pPr>
      <w:r>
        <w:t xml:space="preserve">(ศ.ดร.ไพรัช) มันเป็นโครงการอะไร ของใคร</w:t>
      </w:r>
    </w:p>
    <w:p>
      <w:pPr>
        <w:pStyle w:val="BodyText"/>
      </w:pPr>
      <w:r>
        <w:t xml:space="preserve">(ผู้เข้าร่วมประชุมหญิง)Gap Fund ค่ะ</w:t>
      </w:r>
    </w:p>
    <w:p>
      <w:pPr>
        <w:pStyle w:val="BodyText"/>
      </w:pPr>
      <w:r>
        <w:t xml:space="preserve">(อ.วันทนีย์) ของกระทรวงค่ะ จะมี 2 โครงการก็คือเป็น จริง ๆ โครงการนี้ก็จะเป็นโครงการที่ทำมาตรฐานกับบริษัท ซึ่งเราให้โครงการ Gap Fund เป็นผู้ขอหน่วยงานที่ทำวิจัยร่วมน่ะ เป็นผู้รับเงิน แต่ว่าทีนี้ตอนนี้ปัญหาน่าจะเป็นการเอาเงินออกไจากเรานี่</w:t>
      </w:r>
    </w:p>
    <w:p>
      <w:pPr>
        <w:pStyle w:val="BodyText"/>
      </w:pPr>
      <w:r>
        <w:t xml:space="preserve">(ศ.ดร.ไพรัช) อ้อว่าไงเขา Tricky หน่อย ว่าขอให้ดำเนินการได้แต่ 7 บริษัทนั้น เราไม่ได้ร่วมเลย เราทะลุไปทางโน้น</w:t>
      </w:r>
    </w:p>
    <w:p>
      <w:pPr>
        <w:pStyle w:val="BodyText"/>
      </w:pPr>
      <w:r>
        <w:t xml:space="preserve">(อ.วันทนีย์) คือถ้าเป็น Gap Fund น่ะค่ะโครงการกวินค่ะ กวิน อันนี้โครงการที่เขาก็ทำกับบริษัทที่เขาทำอยู่ กระดูกต้นแขนเทียมที่เขาทำค่ะ</w:t>
      </w:r>
    </w:p>
    <w:p>
      <w:pPr>
        <w:pStyle w:val="BodyText"/>
      </w:pPr>
      <w:r>
        <w:t xml:space="preserve">(ศ.ดร.ไพรัช) โอ.เค. ไม่เป็นไหม</w:t>
      </w:r>
    </w:p>
    <w:p>
      <w:pPr>
        <w:pStyle w:val="BodyText"/>
      </w:pPr>
      <w:r>
        <w:t xml:space="preserve">(อ.วันทนีย์) ถ้าเราทำเราก็จะขอ Gap Fund ได้ อย่างเช่นธรรมศาสตร์เขาก็จับมือกับในมหาวิทยาลัย มหาวิทยาลัยเขาก็รับมือใหค่ะ แล้วก็</w:t>
      </w:r>
    </w:p>
    <w:p>
      <w:pPr>
        <w:pStyle w:val="BodyText"/>
      </w:pPr>
      <w:r>
        <w:t xml:space="preserve">(ศ.ดร.ไพรัช) ถ้าฟังดู ถ้าถ้าเขาเป็นหน่วยงานรัฐ ถ้าร่วมกับหน่วยงานรัฐแต่ 7 บริษัทมันตั้งเป็นเอกชนนะ</w:t>
      </w:r>
    </w:p>
    <w:p>
      <w:pPr>
        <w:pStyle w:val="BodyText"/>
      </w:pPr>
      <w:r>
        <w:t xml:space="preserve">(อ.วันทนีย์) ค่ะเพียงแต่ว่าเขาน่ะ จ่ายเงินผ่านหน่วยงานวิจัยของรัฐ</w:t>
      </w:r>
    </w:p>
    <w:p>
      <w:pPr>
        <w:pStyle w:val="BodyText"/>
      </w:pPr>
      <w:r>
        <w:t xml:space="preserve">(ศ.ดร.ไพรัช) ก็พอเข้าใจ คือเขา Tricky นิดหน่อยคือจ่ายไปแล้วคราวหน้าลองให้เจ้าของโรงการมาลเ่</w:t>
      </w:r>
    </w:p>
    <w:p>
      <w:pPr>
        <w:pStyle w:val="BodyText"/>
      </w:pPr>
      <w:r>
        <w:t xml:space="preserve">(อ.วันทนีย์) ก็จะมี 2 โครงการที่เรารับมานะคะ</w:t>
      </w:r>
    </w:p>
    <w:p>
      <w:pPr>
        <w:pStyle w:val="BodyText"/>
      </w:pPr>
      <w:r>
        <w:t xml:space="preserve">(ศ.ดร.ไพรัช) พอเข้าใจ ยังไม่มีอะไรน่ากังวลใช่ไหม</w:t>
      </w:r>
    </w:p>
    <w:p>
      <w:pPr>
        <w:pStyle w:val="BodyText"/>
      </w:pPr>
      <w:r>
        <w:t xml:space="preserve">(ผู้เข้าร่วมประชุมหญิง) ใช่ค่ะอาจารย์ส่วนของเงินก็ไม่มีอะไรน่ากังวลค่ะ ส่วนอันนี้เป็นTOPs 2 นะคะ ที่เป็นตัว Digital สำหรับดูแลสุขภาคผู้สูงอายุนะคะโครงการงบประมาณปี 62 นะคะมีจำนวน 4 โครงการ ส่วนที่มีสัดส่วนการใช้เงินน้อยกว่า 50 เปอร์เซ็นต์ ก็จะมีโครงการโรคไตเรื้อรัง และระบบดูแลผู้สูงอายุค่ะค่ะต่อไปของ TOPs 3 นะคะเทคโนโลยีการเข้าถึง และการใช้ปี 63 นี่ ขอโทษค่ะปี 62ขึ้นไปจำนวน…</w:t>
      </w:r>
    </w:p>
    <w:p>
      <w:pPr>
        <w:pStyle w:val="BodyText"/>
      </w:pPr>
      <w:r>
        <w:t xml:space="preserve">(ศ.ดร.ไพรัช) คราวหน้าเอาไอ้ยาว ๆ ัมันจะได้อ่านออก</w:t>
      </w:r>
    </w:p>
    <w:p>
      <w:pPr>
        <w:pStyle w:val="BodyText"/>
      </w:pPr>
      <w:r>
        <w:t xml:space="preserve">(ผู้เข้าร่วมประชุมชาย) ได้ค่ะอาจารย์</w:t>
      </w:r>
    </w:p>
    <w:p>
      <w:pPr>
        <w:pStyle w:val="BodyText"/>
      </w:pPr>
      <w:r>
        <w:t xml:space="preserve">(ศ.ดร.ไพรัช) มันจะได้อ่านออกได้ค่ะ มี 3 โครงการนะคะอาจารย์ที่มีสัดส่วนการใช้เงินน้อยกว่า 50%ก็จะมีตัวที่เป็นโครงการระบบช่วยการเรียน สำหรับผู้ที่บกพร่องทางการเรียนรู้นะคะ โครงการมือเทียม แล้วก็โครงการบริการคำบรรยายแทนเสียงค่ะแล้วก็ในปี 63 ขึ้นโครงการเป็นที่ปรึกษาศูนย์บริการถ่ายทอดของประเทศไทยมีสัดส่วนการใช่เงิน 1 เปอร์เซ็นต์ค่ะงบน้อยค่ะอาจารย์ ก็อันนี้ในภาพรวมนะคะTOPs 1 TOPs 2ต่องบประมาณที่ได้รับ ทุก TOPs ได้เกิน 50 เปอร์เซ็นต์ TOPs 1 อยู่ที่ 50 เปอร์ฌซTOPs 54 เปอร์เซ็นต์ TOPs 56 เปอร์เซ็นต์โดยรวมนะคะ A-MED ก็มีศักยภาพในการใช้เงินใช่ค่ะอาจารย์ใช่ค่ะ ทุกอย่างอยู่ในแผนการใช้เงินอยู่ที่ 80 เปอร์เซ็นต์ค่ะแ</w:t>
      </w:r>
    </w:p>
    <w:p>
      <w:pPr>
        <w:pStyle w:val="BodyText"/>
      </w:pPr>
      <w:r>
        <w:t xml:space="preserve">(อ.วันทนีย์) พสุมาพอดีเลย</w:t>
      </w:r>
    </w:p>
    <w:p>
      <w:pPr>
        <w:pStyle w:val="BodyText"/>
      </w:pPr>
      <w:r>
        <w:t xml:space="preserve">(ศ.ดร.ไพรัช) เชิญดร.พสุนะ</w:t>
      </w:r>
    </w:p>
    <w:p>
      <w:pPr>
        <w:pStyle w:val="BodyText"/>
      </w:pPr>
      <w:r>
        <w:t xml:space="preserve">(ผู้เข้าร่วมประชุมชาย) คืออันนี้จำก็คือจะมาเล่าเกี่ยวกับตัว…</w:t>
      </w:r>
    </w:p>
    <w:p>
      <w:pPr>
        <w:pStyle w:val="BodyText"/>
      </w:pPr>
      <w:r>
        <w:t xml:space="preserve">(อ.วันทนีย์) เดี๋ยวรออาจารย์</w:t>
      </w:r>
    </w:p>
    <w:p>
      <w:pPr>
        <w:pStyle w:val="BodyText"/>
      </w:pPr>
      <w:r>
        <w:t xml:space="preserve">(ผู้เข้าร่วมประชุมชาย) เดี๋ยวรออาจารย์</w:t>
      </w:r>
    </w:p>
    <w:p>
      <w:pPr>
        <w:pStyle w:val="BodyText"/>
      </w:pPr>
      <w:r>
        <w:t xml:space="preserve">(อ.วันทนีย์) ขอดูของโป้งกับมอสหน่อย</w:t>
      </w:r>
    </w:p>
    <w:p>
      <w:pPr>
        <w:pStyle w:val="BodyText"/>
      </w:pPr>
      <w:r>
        <w:t xml:space="preserve">(อ.วันทนีย์) ที่จะให้ทำใบเสนอราคาใช่ไหมคะต้องมีเวลาให้แอนพูดหน่อยต้องมีเวลาให้แอนพูดหน่อย</w:t>
      </w:r>
    </w:p>
    <w:p>
      <w:pPr>
        <w:pStyle w:val="BodyText"/>
      </w:pPr>
      <w:r>
        <w:t xml:space="preserve">(ศ.ดร.ไพรัช) Family Folder</w:t>
      </w:r>
    </w:p>
    <w:p>
      <w:pPr>
        <w:pStyle w:val="BodyText"/>
      </w:pPr>
      <w:r>
        <w:t xml:space="preserve">(ผู้เข้าร่วมประชุมชาย) อันนี้เป็นงานของพี่พัชรากร เป็นงานในแล็บของ ดร.กิติ นะครับ ก็ขอหน้าถัดไปเลยครับงานนี้ทำมาตั้งแต่สมัยอยู่ NECTEC นะครับอยู่ตรง NECTEC เป็นตัว Software ที่ตอนนั้นท่านนายแพทย์สุรพรของที่อุบลราชธานี ทำมาตั้งแต่ปี 54 นะครับ ก็พัฒนาตั้งแต่เวอร์ชัน 1 เวอร์ชัน 2จนปัจจุบันนี้อยู่ที่เวอร์ชันที่ 4เพิ่งออกไป</w:t>
      </w:r>
    </w:p>
    <w:p>
      <w:pPr>
        <w:pStyle w:val="BodyText"/>
      </w:pPr>
      <w:r>
        <w:t xml:space="preserve">(ศ.ดร.ไพรัช) วัตถุประสงค์คืออะไร</w:t>
      </w:r>
    </w:p>
    <w:p>
      <w:pPr>
        <w:pStyle w:val="BodyText"/>
      </w:pPr>
      <w:r>
        <w:t xml:space="preserve">(ผู้เข้าร่วมประชุมชาย)ได้เลยครับ คือแต่ก่อนน่ะ ของ สกสต.ครอบครัวนี่ มันจะใช้เป็น Manual อย่างที่เห็นในภาพนี่ครับที่ ดร.วัชรากร พัฒนาทั้งหมดใช้แทนตัวแฟ้มครอบครัวนะครับซึ่งตัวแฟ้มครอบครัว ก็คือจะเป็นแฟ้มเครือญาติต่าง ๆ ที่อยู่ในบ้าน สไลด์หน้าต่อไปปัญหาเดิม ถ้าอย่างที่รู้ ถ้าต้องใช้ระบบ Manualต้องเก็บแฟ้มมากมายขนาดนี้ แล้วก็สืบค้นได้ยาก เพราะเป็นระบบ Manulทีนี้ระบบที่ออกแบบใหม่ สามารถทำได้บน Tablet เลยเวลาเจ้าหน้าที่ของ รพสต. ไปบ้านนี่ก็จะคีย์เข้าตัว Tablet เข้ามาเลยของโรงพยาบาล รพสต. ได้เลยซึ่งเป็นตัวรับข้อมูลเข้าไปอันนี้ก็จะเป็นแผนผังของตัวระบบของตัว FMC นี่ครับ ในการเก็บข้อมูลของในชุมชนเข้ามาในระบบครับ หน้าต่อไปครับตอนนี้มีข้อมูลที่ใช้ตัว FFC แล้วนะครับ เป็นรุ่นเดิมใช้มา 1,600 คน ใช้มาหลายจังหวัดในรูปนี้ ส่วนใหญ่จะใช้ที่อุบลราชธานี มีใช้200 กว่าคนนะครับ ไปหน้าถัดไป อันนี้คือโปรแกรมเก่านี่ ไอ้สมัยรุ่นที่พัฒนาที่ NECTEC นี่ได้รางวัลมาหลายอัน อันนี้เป็นเที่ดร. วัชรากรได้รับ ไปถัดไปเลยครับ อันนี้ก็เป็นข่าว ทีนี้มาถึงรุ่นที่ 4 ที่เพิ่งออกไปเมื่อปี2562 นี่ นะครับ ก็จะเป็นตัวที่ Upgradeขึ้นมา แล้วสามารถซิงค์ได้ทันทีผ่านระบบคลาวด์ในการสามารถแสดงพิกัดของครัวเรือนอันนี้ก็จะเป็นรูปแบบ Diagramอันนี้ใช่ Could ของ DGA ในการเก็บข้อมูล ถัดไปครับก็คือตัวนี้ ในระบบ รพ.สต. นี่Software อยู่ 2 ค่ายใหญ่ที่ใช้ JHCSH นี่ ก็จะใช้ตัวของเวอร์ชัน 4 นี้ได้นะครับ หน้าถัดไปนะครับอันนี้ก็จะเปอร์ฟีเจอร์ต่าง ๆ ใช้กับโรงพยาบาลที่ใช้รองรับผู้ใช้เดิมได้ แสดงแผนมีผู้ป่วยหรือมีผู้ป่วยพิการ มีผู้ป่วยสูงอายุบ้าง แสดงข้อมูลรายบุคคล ว่าเขามีความเสี่ยงทางด้านสุขภาพอย่างไรบ้าง ทำให้วางแผนดูแลสุขภาพในชุมชนได้อย่างแม่นยำครับอันนี้ก็จะมีการกรอกข้อมูลชัดเจนอายุ เพศต่าง ๆ สามารถสืบค้นได้นะครับซึ่งแต่เดิม ถ้าเป็น Manual นี่ ทำได้ยากมากครับถัดไปครับ อันนี้ก็จะมีการลงพิกัดในตัวมือถือ ในตัวแท็บเลตนี่นะครับว่าบ้านนี้เป็นอย่างไรบ้างผู้ป่วยที่สูงอายุที่ต้องประเมิน ADLอันนี้เวลาจะใช้เจ้าหน้าที่ รพสต. ลง เยี่ยมบ้านก็สามารถดำเนินการตามนี้ได้เลยครับ ต่อไปครับทำแผนผังครอบครัว อันนี้ก็จำทำให้รู้ว่าแต่และบ้านมีผู้สูงอายุที่เป็นพ่อแม่ ที่เป็นความดันสูง ตัวลูกนี้จะมีความเสี่ยงอย่างไร อันนี้ก็จะรู้ได้ว่า จะมีความเสี่ยงเพิ่มขึ้นไหม สำหรับลูกนะครับนี้ก็มีข้อความเสี่ยงพวกโรค NCD ต่าง ๆ พวกความดันโลหิตสูง ซึมเศร้าถัดไปครับ ก็จะมีคือมันจะเป็นอุปกรณ์ที่เจ้าหน้าที่สามารถถือ Tabletเพื่อเก็บข้อมูล หน้าถัดไปเลยครับ อันนี้ก็ลงสนามหลายที่ อันนี้ พรสต. ที่คลอง 2หน้าถัดไปครับ อันนี้ก็คลองสองเหมือนกันแถวนี้นะครับ แถวรังสิตนี้ ถัดไปเลยครับทีนี้มาดูสถิติจากการใช้งาน ทางพี่พัชรากรเขาก้จะทำเป็น Dashboard ไว้มันก็จะมี Report ตรงนี้เลย เพราะมันใช้ระบบคลาวด์ทำงานตอนนี้ก็มี T User อยู่57 คน ตอนนี้นะครับ กระจายตามจังหวัดต่าง ๆอันนี้ใช้ไปใน 198รพสต. ใน 40 จังหวัด จริง ๆ รพสต. มีเกือบหมื่นแห่งทั่วประเทศนะครับไหนมันใช้ระบบ GHJISแห่งที่จะใช้กับของเราได้ เพราะถ้าเป็นอีกระบบหนึ่งจะรองรับอันนั้นครับ ถัดไปครับ อันนี้ก็แบ่งคือพอมีข้อมูลในคลาวด์นี่ เราก็สามารถ Analyze ได้หลายอย่างตอนนี้ในเรคคอร์ดของเรามีคนเกือบ 2 ล้าน เกือบอยู่มี 10 Record อยู่ 10 ล้านเกือบ 3 แสน Record มีหมู่บ้านที่อยู่ใน Record ของเรานี่ร้อยกว่าแห่งคิดเป็น รพ.สต. 198 แห่งครับ ถัดไปครับ อันนี้ก็เป็นสถิติประชากรที่อยู่ในข้อมูลของเรานะครับอันนี้ก็มีการ… ก็คือสามารถ Cosifindตัวโรคเรื้อรังที่อยู่ในข้อมูลนี้ด้วย ก็สามารถไปทำ Analyzeทำพวก Data anayถัดไป อันนี้ก็เป็นผู้ป่วยครับจริง ๆ ตอนนี้กำลังดูว่า การที่จะทำให้มันยั่งยืนนี่จะเป็นในรูปแบบไหน เพราะ…</w:t>
      </w:r>
    </w:p>
    <w:p>
      <w:pPr>
        <w:pStyle w:val="BodyText"/>
      </w:pPr>
      <w:r>
        <w:t xml:space="preserve">(ผู้เข้าร่วมประชุมชาย) สาธารณสุขครับใช่ครับเพราะว่าฟังดูก็เป็นการบริการปฐมภูมินะครับ อย่างข้อมูลที่บอกว่า Family Folder,Family Tree นี่ ที่เขาเขียนว่ามีโรคติดต่ออย่างไรนะครับ สามารถออกไปแพคติเคอร์ผมก็เห็นว่าเป็นประโยชน์รพสต. โรงพยาบาลส่งเสริมสุขภาพระดับตำบลนี่ ก็มีเป็นเกือบหมื่นนะครับ ถ้ากระทรวงสาธารณสุขนำไปใช้นี่ก็คิดว่าคงเป็นประโยชน์จริง ๆก็ไม่มีใครทำตรงนี้ได้ แต่ระบบในโรงพยาบาลนี่ พอดีบริบท HospitolInformation System ก็มีหลายโรงพยาบาลถ้าให้เขาเปลี่ยนนี่ เปลี่ยนระบบที่รองรับนี่ ก็จะยากสำหรับเขา เพราะว่าระบบมันลงไปเยอะแล้วต้องทำระบบที่ทำกับ SIS นี่ให้ได้ แล้วคงเป็นประโยชน์ แล้วก็กระทรวงสาธารณสุขใช้แน่ ๆ ครับ</w:t>
      </w:r>
    </w:p>
    <w:p>
      <w:pPr>
        <w:pStyle w:val="BodyText"/>
      </w:pPr>
      <w:r>
        <w:t xml:space="preserve">(ผู้เข้าร่วมประชุมชาย) ครับ โรงพยาบาลต่าง ๆ นี่นะครับที่นอกกรุงเพทฯ นี่ ก็จะเป็นสำนักงานปลัดนะครับ แล้วเราสามารถนำทีมไปพูดคุยได้นะครับ ทำหนังสือไปโชว์เขาเพราะเขาจะมีผู้ตรวจผู้ตรวจราชการในวันที่เขาประชุม มาจากทั่วประเทศนะครับ แล้วก็สามารถไปบอกได้ว่ามันมีประโยชน์อย่างไร</w:t>
      </w:r>
    </w:p>
    <w:p>
      <w:pPr>
        <w:pStyle w:val="BodyText"/>
      </w:pPr>
      <w:r>
        <w:t xml:space="preserve">(ศ.ดร.ไพรัช) เอาอย่างนี้ได้ไหม</w:t>
      </w:r>
    </w:p>
    <w:p>
      <w:pPr>
        <w:pStyle w:val="BodyText"/>
      </w:pPr>
      <w:r>
        <w:t xml:space="preserve">(ผู้เข้าร่วมประชุมชาย) เรื่องนี้ที่จะขยายผลครับตอนนี้ยังไม่ได้อยู่ตรง ๆ</w:t>
      </w:r>
    </w:p>
    <w:p>
      <w:pPr>
        <w:pStyle w:val="BodyText"/>
      </w:pPr>
      <w:r>
        <w:t xml:space="preserve">(อ.วันทนีย์) เป็นอย่างนี้นะคะ</w:t>
      </w:r>
    </w:p>
    <w:p>
      <w:pPr>
        <w:pStyle w:val="BodyText"/>
      </w:pPr>
      <w:r>
        <w:t xml:space="preserve">(ศ.ดร.ไพรัช) อยู่ใน A-MED ต้องมารายงานผม ผมต้องรับผิดชอบ</w:t>
      </w:r>
    </w:p>
    <w:p>
      <w:pPr>
        <w:pStyle w:val="BodyText"/>
      </w:pPr>
      <w:r>
        <w:t xml:space="preserve">(อ.วันทนีย์) คืองานนี้เป็นงานเดิมของวัชรากรแล้วขณะนี้เราประยุกต์งานที่อยู่ในFFC ของวัชรากร เพื่อจะนำมาใช้ในโครงการบ้านบางแคนะคะ เพื่อที่จะเก็บข้อมูลค่ะ แล้วในขณะนี้นี่วัชรากรน่ะ ไม่ได้ทำเฉพาะเรื่อง FFCแต่เสนอต่อไปใช่หรือเปล่า</w:t>
      </w:r>
    </w:p>
    <w:p>
      <w:pPr>
        <w:pStyle w:val="BodyText"/>
      </w:pPr>
      <w:r>
        <w:t xml:space="preserve">(ผู้เข้าร่วมประชุมชาย) จริง ๆ แล้ว โมดูลที่อยู่ใน FFC จะใช้กับบ้านบางแคอยู่แล้วส่วนหนึ่ง เพราะว่าเป็นโครงการเพื่อติดตาม</w:t>
      </w:r>
    </w:p>
    <w:p>
      <w:pPr>
        <w:pStyle w:val="BodyText"/>
      </w:pPr>
      <w:r>
        <w:t xml:space="preserve">(ศ.ดร.ไพรัช)วัชรากรทำ ผมว่าดีมากไม่อย่างนั้นมันเสียทรัพยากรลงไป ผมเสนอว่าคุณติตต่อไปที่ ดร.ลัดดาวัลย์ก่อนแล้วก็ติดต่อสำนักงานปลัดพอมีอันนี้อยู่แล้วก็เขาจะให้ใครมาประสานกับเรา ต้องเอาระดับสูงไปคุยผมว่าน่าจะเอาไปใช้ได้ หรือให้เขา Comment ว่ามันดีไม่ดีอย่างไร</w:t>
      </w:r>
    </w:p>
    <w:p>
      <w:pPr>
        <w:pStyle w:val="BodyText"/>
      </w:pPr>
      <w:r>
        <w:t xml:space="preserve">(ผู้เข้าร่วมประชุมชาย)อยากเรียนปรึกษาท่านเหลือปรึกษาท่านคณะกรรมการตอนที่ตอนนี้ที่ทีมวิจัยทำอยู่ก็คือ Workshopก็คือ ไปแนะนำตัว Software</w:t>
      </w:r>
    </w:p>
    <w:p>
      <w:pPr>
        <w:pStyle w:val="BodyText"/>
      </w:pPr>
      <w:r>
        <w:t xml:space="preserve">(ศ.ดร.ไพรัช)ก็อาจจะไม่เห็นด้วยเพราะถ้าเขาเห็นด้วยผมว่า Approse คุณก็ถูกแล้วจะทำมาไม่เต็มที่ดีไหม แล้วอยากจะเอาเข้ามา A-MED ก็เอามาเสนอ แล้วของใคร</w:t>
      </w:r>
    </w:p>
    <w:p>
      <w:pPr>
        <w:pStyle w:val="BodyText"/>
      </w:pPr>
      <w:r>
        <w:t xml:space="preserve">(อ.วันทนีย์) กิตติค่ะมันอยู่ NECTEC อยู่ MTECกับนักวิจัย</w:t>
      </w:r>
    </w:p>
    <w:p>
      <w:pPr>
        <w:pStyle w:val="BodyText"/>
      </w:pPr>
      <w:r>
        <w:t xml:space="preserve">(ศ.ดร.ไพรัช) ก็เข้ามากับ A-MED</w:t>
      </w:r>
    </w:p>
    <w:p>
      <w:pPr>
        <w:pStyle w:val="BodyText"/>
      </w:pPr>
      <w:r>
        <w:t xml:space="preserve">(ผู้เขหรือว่าไปขยายผล</w:t>
      </w:r>
    </w:p>
    <w:p>
      <w:pPr>
        <w:pStyle w:val="BodyText"/>
      </w:pPr>
      <w:r>
        <w:t xml:space="preserve">(ผู้เข้าร่วมประชุมชาย) คือตอนนี้FFC ใน A-MED ครับ</w:t>
      </w:r>
    </w:p>
    <w:p>
      <w:pPr>
        <w:pStyle w:val="BodyText"/>
      </w:pPr>
      <w:r>
        <w:t xml:space="preserve">(ศ.ดร.ไพรัช) ก็เอามาเสนอเข้าขั้นตอนทีหลัง</w:t>
      </w:r>
    </w:p>
    <w:p>
      <w:pPr>
        <w:pStyle w:val="BodyText"/>
      </w:pPr>
      <w:r>
        <w:t xml:space="preserve">(ผู้เข้าร่วมประชุมชาย) ครับ ได้ครับ</w:t>
      </w:r>
    </w:p>
    <w:p>
      <w:pPr>
        <w:pStyle w:val="BodyText"/>
      </w:pPr>
      <w:r>
        <w:t xml:space="preserve">(อ.วันทนีย์) คือตอนนี้ที่ไปนำไปนำเสอนให้กับทาง สปสช. นะคะ ก็จะมีท่านรอง…เอาค่ะ ก็วันนี้ไม่มาค่ะค่ะ ก็คือ สปสช. ก็นำไปขยายผลและนำไปแนะนำโรงพยาบาล รปสต.นะคะ แล้วก็มันจะกลายเป็นโปรแกรมเยี่ยมบ้านของอศม. ซึ่ง อศม. มีหลายแสนคนนะคะ ที่จะได้ใช้</w:t>
      </w:r>
    </w:p>
    <w:p>
      <w:pPr>
        <w:pStyle w:val="BodyText"/>
      </w:pPr>
      <w:r>
        <w:t xml:space="preserve">(ศ.ดร.ไพรัช) ผมกำลังจะจับเจ้าภาคที่ถูกต้อง เพราะจะทำให้งานขยายได้ ใครเจ้าภาค</w:t>
      </w:r>
    </w:p>
    <w:p>
      <w:pPr>
        <w:pStyle w:val="BodyText"/>
      </w:pPr>
      <w:r>
        <w:t xml:space="preserve">(ผู้เข้าร่วมประชุมชาย)กระทรวงสาธารณสุขครับเพราะว่ามันจะผ่านนายแพทย์สาธารณสุขจังหวัดมันจะเป็น คือ สปสช. นี่จะแจกงบประมาณลงไปนะครับ ผู้ปฏิบัติที่จะลงไปสัมผัสคนเยี่ยมบ้านนี่ ก็จะเป็นข้าราชการกระทรวงสาธารณสุขนะครับ ดังนั้นนี่ในส่วนนี้นี่จริง ๆ แล้วนี้ มันเป็นเหมือนที่อาจารย์บอกว่าเป็น TOPs Downนะครับ อันที่ 1 ถ้ามีโอกาสได้เจอ อย่างท่านปลัด อะไรอย่างนี้นะครับ ไม่ว่าใครเจอก็ตามอย่างผมเจอ แต่ผมไม่ได้สัญญาว่าจะเจอเมื่อไหร่นะครับแต่ต้องเจอในงานที่สำคัญ ต้องคุยว่าในงานนี้มันมีงานของสวทช. นี้นะครับ คือเป็นหน่วยงานที่พัฒนาทางเทคโนโลยีนี่แล้วก็จากข้อมูลที่บอกมา ก็มี 40 จังหวัดที่นำไปใช้แล้วทั้งนายแพทย์สาธารณสุขจังหวัดลองเอาไอเดียไปสิแต่ผมจะให้เขาโทร. มาหาได้ไหมให้อันนี้ถ้ามีโอกาสที่เจอ</w:t>
      </w:r>
    </w:p>
    <w:p>
      <w:pPr>
        <w:pStyle w:val="BodyText"/>
      </w:pPr>
      <w:r>
        <w:t xml:space="preserve">(ผู้เข้าร่วมประชุมชาย) ใช่ครับอันนี้ก็สรุปว่ากระทรวงสาธารณสุขเป็นคนใช้นะครับที่สนับสนุน</w:t>
      </w:r>
    </w:p>
    <w:p>
      <w:pPr>
        <w:pStyle w:val="BodyText"/>
      </w:pPr>
      <w:r>
        <w:t xml:space="preserve">(ผู้เข้าร่วมประชุมชาย) สนับสนุนเรื่องเงินเรื่องยาเรื่องอะไรพวกนี้ ครับ</w:t>
      </w:r>
    </w:p>
    <w:p>
      <w:pPr>
        <w:pStyle w:val="BodyText"/>
      </w:pPr>
      <w:r>
        <w:t xml:space="preserve">(ศ.ดร.ไพรัช) สปสช.คราวหน้ามารายงานได้ไหม</w:t>
      </w:r>
    </w:p>
    <w:p>
      <w:pPr>
        <w:pStyle w:val="BodyText"/>
      </w:pPr>
      <w:r>
        <w:t xml:space="preserve">(ผู้เข้าร่วมประชุมหญิง) พอดีอ้อไปร่วมงานกับเทศบาลแสนสุขอย่างเทศบาลบางเทศบาลเขาก็ตั้งเป็นศูนย์ดูแลผู้สูงอายุเลยค่ะอาจารย์ทีนี้ค่ะ</w:t>
      </w:r>
    </w:p>
    <w:p>
      <w:pPr>
        <w:pStyle w:val="BodyText"/>
      </w:pPr>
      <w:r>
        <w:t xml:space="preserve">(ศ.ดร.ไพรัช) ผู้สูงอายุนี่ยังไม่ถึงใช่ไหมเมื่อกี้ FFC กับ รพสต. ทั่วไป</w:t>
      </w:r>
    </w:p>
    <w:p>
      <w:pPr>
        <w:pStyle w:val="BodyText"/>
      </w:pPr>
      <w:r>
        <w:t xml:space="preserve">(อ.วันทนีย์) ไปลิงก์เชื่อมกับระบบโรงพยาบาล รพสต. ค่ะ</w:t>
      </w:r>
    </w:p>
    <w:p>
      <w:pPr>
        <w:pStyle w:val="BodyText"/>
      </w:pPr>
      <w:r>
        <w:t xml:space="preserve">(ศ.ดร.ไพรัช) ก็สถานีอนามัยแต่เขากำลังเอาอันนั้นมาใช้กับผู้สูงอายุอันนี้เป็นหน้าที่เรา</w:t>
      </w:r>
    </w:p>
    <w:p>
      <w:pPr>
        <w:pStyle w:val="BodyText"/>
      </w:pPr>
      <w:r>
        <w:t xml:space="preserve">(ผู้เข้าร่วมประชุมชาย) ที่ผมเห็นว่ามันดีอย่างนี้ก็น่าจะสนับสนุนต่อไปต่างคนต่างไปหยิบมา ก็ไปใช้แต่ละคนเพราะฉะนั้นการดึงข้อมูลในแต่ละทีนี่จะทำไม่ได้นะครับ แล้วก็ นอกจากเทคโนโลยีตัวนี้แล้วนี่เราไปบ้านคนคนหนึ่ง แล้วเราสามารถลิงก์เข้าระบบโรงพยาบาลได้ไปโรงพยาบาลกี่ครั้งแล้วด้วยเรื่องอะไรมันสามารถพัฒนาต่อไป แต่ต้องเป็นระบบเดียวกันถ้าผมเจอผู้ใหญ่ในนั้น ถึงแนะครับ ถึงแม้ว่าโรงพยาบาลจะเป็น SISหรือ JSCIS นะครับ ตรงนั้้นมันเปลี่ยนยากแล้ว คือรวมเป็นระบบเดียวนะครับ FFP นี่ก็จะเป็นประโยชน์ต่อกระทรวงสาธารณสุข แล้วก็การบริการปฐมภูมิของประเทศไทยนะครับ ก็เลยคิดว่าจะ…เกี่ยวกับที่จะใช้ในประเทศไทย</w:t>
      </w:r>
    </w:p>
    <w:p>
      <w:pPr>
        <w:pStyle w:val="BodyText"/>
      </w:pPr>
      <w:r>
        <w:t xml:space="preserve">(ผู้เข้าร่วมประชุมชาย) ผู้สูงอายุ ขอหน้าถัดไปครับ ไปต่อก่อนนะครับ</w:t>
      </w:r>
    </w:p>
    <w:p>
      <w:pPr>
        <w:pStyle w:val="BodyText"/>
      </w:pPr>
      <w:r>
        <w:t xml:space="preserve">(ศ.ดร.ไพรัช) ไม่ต้องบอกอะไร</w:t>
      </w:r>
    </w:p>
    <w:p>
      <w:pPr>
        <w:pStyle w:val="BodyText"/>
      </w:pPr>
      <w:r>
        <w:t xml:space="preserve">(ผู้เข้าร่วมประชุมชาย)จริง ๆ มันก็คือจะลิงก์ในระบบของผู้สูงอายุนี่เราจะทำตัวชุดเครื่องมือตรวจวัดด้วยเครื่องมือนั้นจะลิ้งก์เข้าตัวFc เพื่อเข้าระบบ Cloud ไปเลยคือจะลิงก์ตัว Key Oss หรือไม่monitor checkup นี่เดี๋ยวเขาจะ Set วง Cloud มาอีก</w:t>
      </w:r>
    </w:p>
    <w:p>
      <w:pPr>
        <w:pStyle w:val="BodyText"/>
      </w:pPr>
      <w:r>
        <w:t xml:space="preserve">(อ.วันทนีย์) ทางของศูนย์ผู้สูงอายุค่ะ</w:t>
      </w:r>
    </w:p>
    <w:p>
      <w:pPr>
        <w:pStyle w:val="BodyText"/>
      </w:pPr>
      <w:r>
        <w:t xml:space="preserve">(ผู้เข้าร่วมประชุมหญิง) ผู้สูงอายุในศูนย์</w:t>
      </w:r>
    </w:p>
    <w:p>
      <w:pPr>
        <w:pStyle w:val="BodyText"/>
      </w:pPr>
      <w:r>
        <w:t xml:space="preserve">(ศ.ดร.ไพรัช) ผมหมายความว่าผู้สูงอายุกระจายอยู่ทั่วประเทศหรือเปล่าเชิญท่านอธิบาย</w:t>
      </w:r>
    </w:p>
    <w:p>
      <w:pPr>
        <w:pStyle w:val="BodyText"/>
      </w:pPr>
      <w:r>
        <w:t xml:space="preserve">(ผู้เข้าร่วมประชุมหญิง) เป็นนำร่องค่ะก็คือเก็บข้อมูลภายในศูนย์อายุที่ศูนย์เราดูแลอยู่</w:t>
      </w:r>
    </w:p>
    <w:p>
      <w:pPr>
        <w:pStyle w:val="BodyText"/>
      </w:pPr>
      <w:r>
        <w:t xml:space="preserve">(อ.วันทนีย์) ค่ะ</w:t>
      </w:r>
    </w:p>
    <w:p>
      <w:pPr>
        <w:pStyle w:val="BodyText"/>
      </w:pPr>
      <w:r>
        <w:t xml:space="preserve">(ผู้เข้าร่วมประชุมหญิง)เขาเขียนในบางแค</w:t>
      </w:r>
    </w:p>
    <w:p>
      <w:pPr>
        <w:pStyle w:val="BodyText"/>
      </w:pPr>
      <w:r>
        <w:t xml:space="preserve">(ศ.ดร.ไพรัช) ทั้งหมดมีกี่ศูนย์</w:t>
      </w:r>
    </w:p>
    <w:p>
      <w:pPr>
        <w:pStyle w:val="BodyText"/>
      </w:pPr>
      <w:r>
        <w:t xml:space="preserve">(ผู้เข้าร่วมประชุมหญิง)11 ศูนย์ที่มีผู้สูงอายุนอน แล้ว… ที่เป็นศูนย์เรียนรู้ค่ะ</w:t>
      </w:r>
    </w:p>
    <w:p>
      <w:pPr>
        <w:pStyle w:val="BodyText"/>
      </w:pPr>
      <w:r>
        <w:t xml:space="preserve">(อ.วันทนีย์) อาจารย์ต้องไปจองค่ะ</w:t>
      </w:r>
    </w:p>
    <w:p>
      <w:pPr>
        <w:pStyle w:val="BodyText"/>
      </w:pPr>
      <w:r>
        <w:t xml:space="preserve">(ศ.ดร.ไพรัช) 11 แห่งนี้อยู่ที่ไหนบ้าง</w:t>
      </w:r>
    </w:p>
    <w:p>
      <w:pPr>
        <w:pStyle w:val="BodyText"/>
      </w:pPr>
      <w:r>
        <w:t xml:space="preserve">(ผู้เข้าร่วมประชุมหญิง) กระจายตัวอยู่ที่ 4 ภาคค่ะใช่ค่ะ ข่อแก่น บุรีรัมย์ยะลา สงขลา มีผู้สูงอายุ1,400 คนเศษค่ะใช่ค่ะท่านเป็นผู้ยากไร้ส่วนหนึ่งที่มีบ้านที่มีลักษณะที่เป็นบังกะโลจ่ายเงินเข้ามาอยู่กับเราค่ะ</w:t>
      </w:r>
    </w:p>
    <w:p>
      <w:pPr>
        <w:pStyle w:val="BodyText"/>
      </w:pPr>
      <w:r>
        <w:t xml:space="preserve">(ศ.ดร.ไพรัช) แล้วเจ็บป่วยทำอย่างไร</w:t>
      </w:r>
    </w:p>
    <w:p>
      <w:pPr>
        <w:pStyle w:val="BodyText"/>
      </w:pPr>
      <w:r>
        <w:t xml:space="preserve">(ผู้เข้าร่วมประชุมหญิง)ก็เราจะไป MOUกับโรงพยาบาลที่อยู่ใกล้ ๆ ศูนย์ค่ะก็จะพาเขาไปค่ะ แล้วก็มีอีก 13 ศูนย์ที่โอนไปให้ท้องถิ่นค่ะสังกัดองค์การบริหารฯก็ตอนนี้ก็คือเริ่มหันไปจับมือกับ 13 แห่งแล้วค่ะ หลังจากที่ถ่ายโอนไป</w:t>
      </w:r>
    </w:p>
    <w:p>
      <w:pPr>
        <w:pStyle w:val="BodyText"/>
      </w:pPr>
      <w:r>
        <w:t xml:space="preserve">(ผู้เข้าร่วมประชุมหญิง) ค่ะ ๆ ได้ค่ะ</w:t>
      </w:r>
    </w:p>
    <w:p>
      <w:pPr>
        <w:pStyle w:val="BodyText"/>
      </w:pPr>
      <w:r>
        <w:t xml:space="preserve">(ศ.ดร.ไพรัช)คุณเป็นใครมาจากไหน</w:t>
      </w:r>
    </w:p>
    <w:p>
      <w:pPr>
        <w:pStyle w:val="BodyText"/>
      </w:pPr>
      <w:r>
        <w:t xml:space="preserve">(ผู้เข้าร่วมประชุมหญิง) ตอนนี้เป็นเครือข่ายที่ดีกันอยู่ค่ะ</w:t>
      </w:r>
    </w:p>
    <w:p>
      <w:pPr>
        <w:pStyle w:val="BodyText"/>
      </w:pPr>
      <w:r>
        <w:t xml:space="preserve">(อ.วันทนีย์) ค่ะ นะคะ</w:t>
      </w:r>
    </w:p>
    <w:p>
      <w:pPr>
        <w:pStyle w:val="BodyText"/>
      </w:pPr>
      <w:r>
        <w:t xml:space="preserve">(ศ.ดร.ไพรัช) จบได้หรือยัง</w:t>
      </w:r>
    </w:p>
    <w:p>
      <w:pPr>
        <w:pStyle w:val="BodyText"/>
      </w:pPr>
      <w:r>
        <w:t xml:space="preserve">(ผู้เข้าร่วมประชุมชาย) ก็จบแล้วครับ ก็ปีนี้จะลองที่บางแคก่อนก็จะขยายต่อไปที่อื่นต่อ</w:t>
      </w:r>
    </w:p>
    <w:p>
      <w:pPr>
        <w:pStyle w:val="BodyText"/>
      </w:pPr>
      <w:r>
        <w:t xml:space="preserve">(อ.วันทนีย์) อาจารย์ขอใช้เวลานิดหนึ่งเพื่อให้รายงาน i-CREATe หน่อยค่ะ</w:t>
      </w:r>
    </w:p>
    <w:p>
      <w:pPr>
        <w:pStyle w:val="BodyText"/>
      </w:pPr>
      <w:r>
        <w:t xml:space="preserve">(ศ.ดร.ไพรัช) วาระไหน</w:t>
      </w:r>
    </w:p>
    <w:p>
      <w:pPr>
        <w:pStyle w:val="BodyText"/>
      </w:pPr>
      <w:r>
        <w:t xml:space="preserve">(อ.วันทนีย์) 3 จบแล้วค่ะตอนจบแล้วค่ะค่ะ ก็ขออนุญาตต่อ</w:t>
      </w:r>
    </w:p>
    <w:p>
      <w:pPr>
        <w:pStyle w:val="BodyText"/>
      </w:pPr>
      <w:r>
        <w:t xml:space="preserve">(ศ.ดร.ไพรัช) วาระไหน</w:t>
      </w:r>
    </w:p>
    <w:p>
      <w:pPr>
        <w:pStyle w:val="BodyText"/>
      </w:pPr>
      <w:r>
        <w:t xml:space="preserve">(อ.วันทนีย์) ค่ะ นี่ค่ะ ขอต่อ3.2.3 ค่ะ</w:t>
      </w:r>
    </w:p>
    <w:p>
      <w:pPr>
        <w:pStyle w:val="BodyText"/>
      </w:pPr>
      <w:r>
        <w:t xml:space="preserve">(ศ.ดร.ไพรัช) วาระอื่น ๆ พูดเลยก็ได้ จริง ๆ น่าจะพูดตั้งแต่วาระนี้</w:t>
      </w:r>
    </w:p>
    <w:p>
      <w:pPr>
        <w:pStyle w:val="BodyText"/>
      </w:pPr>
      <w:r>
        <w:t xml:space="preserve">(ศ.ดร.ไพรัช) อ่านรายงานใช่ไหม</w:t>
      </w:r>
    </w:p>
    <w:p>
      <w:pPr>
        <w:pStyle w:val="BodyText"/>
      </w:pPr>
      <w:r>
        <w:t xml:space="preserve">(ผู้เข้าร่วมประชุมหญิง) ค่ะอาจารย์ค่ะ ก็โครงการตามพระราชดำริสมเด็จพระเทพรัตนฯ นะคะจัดที่ไต้หวันค่ะ วันที่ 7 - 132563 ในส่วนของประเทศไทย สิงหาคมน่าเสียดายค่ะอาจารย์</w:t>
      </w:r>
    </w:p>
    <w:p>
      <w:pPr>
        <w:pStyle w:val="BodyText"/>
      </w:pPr>
      <w:r>
        <w:t xml:space="preserve">(ผู้เข้าร่วมประชุมหญิง) ไวรัส น่าจะ….ค่ะ ในส่วนของฝั่งประเทศไทยนะคะ เราก็เตรียมพร้อมในส่วนของคฟ. เปเปอร์ ทีมนักศึกษาการประกวดภายในงานนะคะ ณ ตอนนี้ที่กำลังดำเนินการก็คือ จะมีการจัดอบรมความรู้ด้านการออกแบบแล้วก็การพัฒนาต้นแบบรวมทั้งการนำเสนอนะคะในวันที่ 2 - 4 มีนาคม 2563 นะคะมีนักศึกษามาสมัคร 20 กว่าทีม ซึ่งจะหมดรับสมัครสิ้นเดือนนี้นะคะ แล้วก็ในส่วนของการแข่งขันรอบแรกที่กำลังดำเนินงานอยู่นะคะ ก็จะประกวดในวันที่ 2 เมษายนนะคะ รวมทั้งการจัดงานตอนนี้ก็มี สมัครมากว่า 37ผลงานนะคะ แต่เราจะต้องคัดเลือกอีกทีเพราะเรามีพื้นที่จำกัดก็จะได้ประมาณ 30 ทีมค่ะค่ะอาจารย์ ที่จัดเมืองไทยก่อนค่ะ</w:t>
      </w:r>
    </w:p>
    <w:p>
      <w:pPr>
        <w:pStyle w:val="BodyText"/>
      </w:pPr>
      <w:r>
        <w:t xml:space="preserve">(ศ.ดร.ไพรัช) ไปดูอีกทีว่าจะไปไต้หวันได้หรือไม่</w:t>
      </w:r>
    </w:p>
    <w:p>
      <w:pPr>
        <w:pStyle w:val="BodyText"/>
      </w:pPr>
      <w:r>
        <w:t xml:space="preserve">(ผู้เข้าร่วมประชุมหญิง)ส่วนขออนุญาตเรื่องของพอดีว่า เมื่อเดือนที่แล้วค่ะ พอดีไปของบประมาณสนับสนุนจากทางกองทุนน่ะค่ะแล้วพอดีว่าเราก็ได้รับการเอ็นดูได้รับงบประมาณทุกปีนะคะ แต่พอดีปีนี้ได้หรือเปลี่ยนนโยบายภายในก็มีคอมเมนท์มาว่าถ้าทางคณะทำงานหรือสวทช. มีหลักฐานที่ชัดเจนว่าไม่มีงบประมาณในการจัดงานน่ะค่ะ ก็ให้ทำเอกสารเข้ามา แล้วก็เข้ามาขอทุนใหม่ค่ะ</w:t>
      </w:r>
    </w:p>
    <w:p>
      <w:pPr>
        <w:pStyle w:val="BodyText"/>
      </w:pPr>
      <w:r>
        <w:t xml:space="preserve">(อ.วันทนีย์) ค่ะ ก็เมื่อวานี้ก็คยคนหนึ่งนะคะ ก็เดี๋ยวคงจะทำเรื่องเข้าไป เพราะไม่ได้ทำเรื่องเอาไว้เพราะปกติจะร่วมมือกัน กับทาง กท. มา4-5 ปีแล้ว พอปีนี้บอกไม่สนับสนุนเลย</w:t>
      </w:r>
    </w:p>
    <w:p>
      <w:pPr>
        <w:pStyle w:val="BodyText"/>
      </w:pPr>
      <w:r>
        <w:t xml:space="preserve">(ศ.ดร.ไพรัช) ทุกปีเราเอารายงานให้ท่านฟังหรือเปล่าก็ทำรายงานทุกครั้ง และเอาไปร่วมงานสัมมนาวิชาการ พก. ทุกครั้งค่ะ</w:t>
      </w:r>
    </w:p>
    <w:p>
      <w:pPr>
        <w:pStyle w:val="BodyText"/>
      </w:pPr>
      <w:r>
        <w:t xml:space="preserve">(ศ.ดร.ไพรัช) รายงานต้อง… เชิญ ๆ มีประเด็นไหมครับ</w:t>
      </w:r>
    </w:p>
    <w:p>
      <w:pPr>
        <w:pStyle w:val="BodyText"/>
      </w:pPr>
      <w:r>
        <w:t xml:space="preserve">(ผู้เข้าร่วมประชุมหญิง) คือตอนนี้มีนโยบายว่าถ้าเป็นของรัฐนี่ คือได้ตั้งงบประมาณไว้ไหมในตัวของโครงการ แค่ได้บอกว่าเคยได้รับทุนที่ไหนไหม แล้วถ้าไม่เคยรับทุนแล้วอะไรอย่างไร ตามที่นั่นค่ะแล้วเราก็จับเข้าได้เลย ก็ซึ่ง…</w:t>
      </w:r>
    </w:p>
    <w:p>
      <w:pPr>
        <w:pStyle w:val="BodyText"/>
      </w:pPr>
      <w:r>
        <w:t xml:space="preserve">(อ.วันทนีย์)เป็นเรื่องที่เรา Submit เข้าไปใหม่วันที่ 20 นี่ เร็ว ๆ นี่อาทิตย์หน้าค่ะ</w:t>
      </w:r>
    </w:p>
    <w:p>
      <w:pPr>
        <w:pStyle w:val="BodyText"/>
      </w:pPr>
      <w:r>
        <w:t xml:space="preserve">(อ.วันทนีย์) สงสัยต้องเข้ามีนานะค่ะ</w:t>
      </w:r>
    </w:p>
    <w:p>
      <w:pPr>
        <w:pStyle w:val="BodyText"/>
      </w:pPr>
      <w:r>
        <w:t xml:space="preserve">(อ.วันทนีย์) ค่ะ</w:t>
      </w:r>
    </w:p>
    <w:p>
      <w:pPr>
        <w:pStyle w:val="BodyText"/>
      </w:pPr>
      <w:r>
        <w:t xml:space="preserve">(ศ.ดร.ไพรัช) ไม่ต้องทำอย่างอื่นหรอกทำอย่างนี้…</w:t>
      </w:r>
    </w:p>
    <w:p>
      <w:pPr>
        <w:pStyle w:val="BodyText"/>
      </w:pPr>
      <w:r>
        <w:t xml:space="preserve">(อ.วันทนีย์) นะคะ ค่ะ</w:t>
      </w:r>
    </w:p>
    <w:p>
      <w:pPr>
        <w:pStyle w:val="BodyText"/>
      </w:pPr>
      <w:r>
        <w:t xml:space="preserve">(ผู้เข้าร่วมประชุมหญิง) ท่านพัชรีย์ค่ะ รองปลัด</w:t>
      </w:r>
    </w:p>
    <w:p>
      <w:pPr>
        <w:pStyle w:val="BodyText"/>
      </w:pPr>
      <w:r>
        <w:t xml:space="preserve">(อ.วันทนีย์) รองปลัดฯค่ะ ก็เรียนนะคะ เรื่อง i-CREATe เดี๋ยวเราจะส่งเข้าไปใหม่</w:t>
      </w:r>
    </w:p>
    <w:p>
      <w:pPr>
        <w:pStyle w:val="BodyText"/>
      </w:pPr>
      <w:r>
        <w:t xml:space="preserve">(ศ.ดร.ไพรัช) รายงานให้มันกะทัดรัดอย่างผลงานอันนี้ดีมาก แต่เสด็จไทเปไม่ได้ไทเปรับสั่งไว้แล้วมา อะไรมานี่ ไอ้ 7 อันนี้ มันมาจาก i-CREATeคือบางครั้ง i-CREATe นี่ มันคลิก Start ได้แล้วท่านอาจจะสงสัยว่าทำไมผมถึงผลักดันแล้วดีมาก แล้วมันไปค้างอยู่ต้นน้ำเยอะให้มันถึง User เรื่องของเรื่อง โอ.เค. นะ</w:t>
      </w:r>
    </w:p>
    <w:p>
      <w:pPr>
        <w:pStyle w:val="BodyText"/>
      </w:pPr>
      <w:r>
        <w:t xml:space="preserve">(อ.วันทนีย์) เรียนท่านประธานนะคะ ของรายงานความคืบหน้าของเรื่องอื่นอีกสักนิดหน่อยนะคะ คือเครื่องช่วยฟังนะคะ ต่อเนื่องจากการประชุมครั้งที่แล้วนะคะก็ได้ติดตามนะคะ กับทางนักวิจัยและบริษัทแล้วก็ทาง สปสช. ตอนนี้นี่ก็คือ คุณหมออรรถพร ได้กลับมาจากการประชุมวันนั้น ได้ไปตั้งกรรมการ นะคะคุณหมออรรถพรก็ได้ไปตั้งคณะกรรมการเพื่อจะพิจารณาตัวผลงาน ก็จะมีการประชุมเดือนกุมภาพันธ์แล้วก็ขอให้บริษัททำจดหมายเข้าไปนำเสนอใหม่นะคะ อันนี้ก็ได้แจ้งบริษัทไปแล้ว แล้วก็บริษัทขณะนี้นะคะ ตัวเครื่องช่วยฟังถึงแม้ตอนนี้ยังไม่ได้เข้าไปให้บริการ แต่ทางบริษัทวางขายหน้าร้านแล้วนะคะ อันนี้คือความก้าวหน้าเรื่องเครื่องช่วยฟังนะคะ ต่อไปเรื่องขาเทียม ขณะนี้นี่ จากรายงานครั้งที่แล้วน่ะ ก็ได้ติดต่อไปว่าทางสถาบันสิรินธรได้ทำหนังสือเพื่อให้อธิบดีกรมการแพทย์มอบอำนาจผู้อำนวยการศูนย์คนใหม่ เพื่อเซ็นในหนังสือรับรองสัญญาเรื่องจัดสรรผลประโยชน์กัน ระหว่าง 3 หน่วยงานอยู่นะคะเรียบร้อยค่ะ</w:t>
      </w:r>
    </w:p>
    <w:p>
      <w:pPr>
        <w:pStyle w:val="BodyText"/>
      </w:pPr>
      <w:r>
        <w:t xml:space="preserve">(ศ.ดร.ไพรัช) มันกินเวลา</w:t>
      </w:r>
    </w:p>
    <w:p>
      <w:pPr>
        <w:pStyle w:val="BodyText"/>
      </w:pPr>
      <w:r>
        <w:t xml:space="preserve">(อ.วันทนีย์)ใช่ค่ะ</w:t>
      </w:r>
    </w:p>
    <w:p>
      <w:pPr>
        <w:pStyle w:val="BodyText"/>
      </w:pPr>
      <w:r>
        <w:t xml:space="preserve">(อ.วันทนีย์) อันนี้อันใหม่ค่ะ ท่านเพิ่งเข้ามารับงาน อันนั้นอันเก่าเป็นปีค่ะ</w:t>
      </w:r>
    </w:p>
    <w:p>
      <w:pPr>
        <w:pStyle w:val="BodyText"/>
      </w:pPr>
      <w:r>
        <w:t xml:space="preserve">(ศ.ดร.ไพรัช) น่าจะบันทึกไว้ว่า…</w:t>
      </w:r>
    </w:p>
    <w:p>
      <w:pPr>
        <w:pStyle w:val="BodyText"/>
      </w:pPr>
      <w:r>
        <w:t xml:space="preserve">(อ.วันทนีย์) ค่ะ นะคะ ต่อไปเป็นวาระที่ 4 นะคะ เรื่องรายงานความก้าวหน้าโครงการนะคะ ก็จะมีโครงการต่อเนื่องเข้ามารายงานนะคะ ก็คือ เรื่องโครงการบริการถ่ายทอดการสื่อสารนะคะ โดย ดร.ณัฐนันทร์แล้วก็โครงการพัฒนาระบบคำบรรยายแทนเสียงสำหรับผู้ที่บกพร่องทางการได้ยินนะคะนะคะ แต่เนื่องจากวันนี้ทั้ง 2 ท่านประชุมกับทางทีวีค่ะทาง กสทช. มีนัดพิเศษให้ทาง สวทช. ได้นำเสนองานของเรากับทีวีทั้งหมด 18 ช่องก็เลยไม่ได้มา ก็เลยขอให้ดร. ชัชวาลนะคะ รายงานค่ะให้นะคะก็คือ อันแรกบริการถ่ายทอดการสื่อสารนี้ ก็จะเป็นโครงการระยะเวลา3 ปี 6 เดือนนะคะ เริ่มต้นTRL 7 นะคะ แล้วก็จะส่งมอบระดับ 9งบประมาณทั้งหมด 60 ล้านนะคะงบประมาณที่อนุมันไปแล้วนะคะแล้วก็งบประมาณปีที่ 2อนุมัติเมื่อปีที่แล้ว 17 ล้านนะคะงวดที่ 1 ก็ขออนุมัติไป 13 ล้านนะคะ</w:t>
      </w:r>
    </w:p>
    <w:p>
      <w:pPr>
        <w:pStyle w:val="BodyText"/>
      </w:pPr>
      <w:r>
        <w:t xml:space="preserve">(ศ.ดร.ไพรัช) ยังอยู่ในเป้าค่ะขณะนี้นี่นะคะ ตัวภาพรวมวัตถุประสงค์ ก็คือเราจะทำแพลตฟอร์มบริการถ่ายทอดการสื่อสารสำหรับผู้บกพร่องทางการได้ยิน และผู้บกพร่องทางการพูดนะคะ ส่วนที่ 2 ก็จะเอาแพลตฟอร์มที่เราพัฒนาขึ้นนี่ไปใช้กับศูนย์รับเรื่องแจ้งเหตุและสั่งการการแพทย์ฉุกเฉิน หรือเราเรียกว่า 1669 โดยที่สถาบันการแพทย์ฉุกเฉินแห่งชาตินี่นะคะ ไปปรับตัว Call Center ให้เป็น Digital 1669ส่วนที่ 3 ก็จะทำให้เอาบริการตัวที่สำหรับผู้พิการทางการได้ยินนะคะ ไปนำไปใช้กับโรงพยาบาลถ้ามีคนหูหนวกนี่ เข้าไปใช้บริการ และในส่วนที่ 4 ก็ทำเรื่องระบบติดตามสัญญาณชีพของรถพยาบาลที่ไปรับผู้ป่วยที่บ้านค่ะ ขณะนี้นะคะ ถ้าดูผลงานส่งมอบตัว Telecom Teleserviceเราถ่ายทอดเทคโนโลยีไปแล้วปี 63 นี่ค่ะ สัญญาว่าจะได้ต้นแบบภาคสนามระบบช่วยติดตามสัญญาณชีพทางไกลนี่ขณะนี้เราก็เตรียม ทำสิทธิบัติ</w:t>
      </w:r>
    </w:p>
    <w:p>
      <w:pPr>
        <w:pStyle w:val="BodyText"/>
      </w:pPr>
      <w:r>
        <w:t xml:space="preserve">(ศ.ดร.ไพรัช) 63 กับ 64</w:t>
      </w:r>
    </w:p>
    <w:p>
      <w:pPr>
        <w:pStyle w:val="BodyText"/>
      </w:pPr>
      <w:r>
        <w:t xml:space="preserve">(อ.วันทนีย์) ค่ะ</w:t>
      </w:r>
    </w:p>
    <w:p>
      <w:pPr>
        <w:pStyle w:val="BodyText"/>
      </w:pPr>
      <w:r>
        <w:t xml:space="preserve">(ศ.ดร.ไพรัช) มัน Run อยู่</w:t>
      </w:r>
    </w:p>
    <w:p>
      <w:pPr>
        <w:pStyle w:val="BodyText"/>
      </w:pPr>
      <w:r>
        <w:t xml:space="preserve">(อ.วันทนีย์) 6… 6…ระบบของข้อ 1 น่ะค่ะ รันอยู่แล้วน่ะค่ะคือผมเข้าใจว่าปัจจุบันนี้</w:t>
      </w:r>
    </w:p>
    <w:p>
      <w:pPr>
        <w:pStyle w:val="BodyText"/>
      </w:pPr>
      <w:r>
        <w:t xml:space="preserve">(อ.วันทนีย์) ให้ ให้อยู่แล้วค่ะที่เราต้องทำเพิ่มปี 63 ปี 64มันตรงกับวัตถุประสงค์ข้อไหน</w:t>
      </w:r>
    </w:p>
    <w:p>
      <w:pPr>
        <w:pStyle w:val="BodyText"/>
      </w:pPr>
      <w:r>
        <w:t xml:space="preserve">(อ.วันทนีย์)ปี 63 ที่บอกต้นแบบระบบช่วยติดตามสัญญาณชีพนะคะก็คือคือข้อ 4 นะคะ จริง ๆ Summitแต่กรรมการตรวจไม่ทัน เลยกลายมาเป็นผลงานปีนี้นคะะ</w:t>
      </w:r>
    </w:p>
    <w:p>
      <w:pPr>
        <w:pStyle w:val="BodyText"/>
      </w:pPr>
      <w:r>
        <w:t xml:space="preserve">(ศ.ดร.ไพรัช) 64</w:t>
      </w:r>
    </w:p>
    <w:p>
      <w:pPr>
        <w:pStyle w:val="BodyText"/>
      </w:pPr>
      <w:r>
        <w:t xml:space="preserve">(อ.วันทนีย์) 2564 นี่จะเป็นเรื่องของตัวสำหรับกลุ่มพิการทางการพูดที่เราปรับใหม่</w:t>
      </w:r>
    </w:p>
    <w:p>
      <w:pPr>
        <w:pStyle w:val="BodyText"/>
      </w:pPr>
      <w:r>
        <w:t xml:space="preserve">(ศ.ดร.ไพรัช) ทำเวอร์ชันใหม่</w:t>
      </w:r>
    </w:p>
    <w:p>
      <w:pPr>
        <w:pStyle w:val="BodyText"/>
      </w:pPr>
      <w:r>
        <w:t xml:space="preserve">(อ.วันทนีย์)ทำเวอร์ชันใหม่นะคะ กับทำต้นแบบตัวบริการใหม่เพื่อที่จะสามารถนำไปใช้อีกปี 65</w:t>
      </w:r>
    </w:p>
    <w:p>
      <w:pPr>
        <w:pStyle w:val="BodyText"/>
      </w:pPr>
      <w:r>
        <w:t xml:space="preserve">(ศ.ดร.ไพรัช) คืออันนี้จะดีมากเลยถ้าเลขาฯ คือ ถ้าคนดูอยู่ทุกวันอยู่แล้วคุณก็รันอยู่ทุกวันแล้วทำไมคุณมาทำมันหรือ Remerเข้าใจ</w:t>
      </w:r>
    </w:p>
    <w:p>
      <w:pPr>
        <w:pStyle w:val="BodyText"/>
      </w:pPr>
      <w:r>
        <w:t xml:space="preserve">(อ.วันทนีย์) เพราะว่าเราเตรียมงานสำหรับ Phase ถัดไปค่ะ</w:t>
      </w:r>
    </w:p>
    <w:p>
      <w:pPr>
        <w:pStyle w:val="BodyText"/>
      </w:pPr>
      <w:r>
        <w:t xml:space="preserve">(ศ.ดร.ไพรัช) เข้าใจหมดน่ะ ให้คนอื่นตามเราทันไม่อย่างนั้นก็จะไม่รู้ว่าทำทำไมอีก ช่วยตอบ</w:t>
      </w:r>
    </w:p>
    <w:p>
      <w:pPr>
        <w:pStyle w:val="BodyText"/>
      </w:pPr>
      <w:r>
        <w:t xml:space="preserve">(อ.วันทนีย์) อันนี้ก็จะเป็นตัวที่รายละเอียดค่ะ แกน Chart</w:t>
      </w:r>
    </w:p>
    <w:p>
      <w:pPr>
        <w:pStyle w:val="BodyText"/>
      </w:pPr>
      <w:r>
        <w:t xml:space="preserve">(อ.วันทนีย์) งบประมาณนะคะ งบประมาณที่ได้รับอนุมัติไปนะคะ แล้วก็ทั้งหมดนี่ก็ใช้ไปอยู่ที่สัดส่วนจาก Approve ใช้ไป 54 เปอร์เซ็นต์นะคะก็คือใช้ไป 66%</w:t>
      </w:r>
    </w:p>
    <w:p>
      <w:pPr>
        <w:pStyle w:val="BodyText"/>
      </w:pPr>
      <w:r>
        <w:t xml:space="preserve">(ศ.ดร.ไพรัช) ตัวนี้เพิ่ม Rereadวันนี้ผม Chartเป็น Chart งานมันจะแจ๋ว อย่างที่ผมบอกนะเพื่อให้คนเข้าใจนะ ลองเอาจากวัตถุประสงค์นะ ว่าอ๋อคุณทำไปแล้ว ตอนนี้คุณกำลังจะทำสัญญาณชีพ คุณกำลังจะทำเวอร์ชันใหม่อะไรอย่างนี้ ได้ไหม</w:t>
      </w:r>
    </w:p>
    <w:p>
      <w:pPr>
        <w:pStyle w:val="BodyText"/>
      </w:pPr>
      <w:r>
        <w:t xml:space="preserve">(อ.วันทนีย์) ค่ะ</w:t>
      </w:r>
    </w:p>
    <w:p>
      <w:pPr>
        <w:pStyle w:val="BodyText"/>
      </w:pPr>
      <w:r>
        <w:t xml:space="preserve">(ศ.ดร.ไพรัช) ตีความละ 1</w:t>
      </w:r>
    </w:p>
    <w:p>
      <w:pPr>
        <w:pStyle w:val="BodyText"/>
      </w:pPr>
      <w:r>
        <w:t xml:space="preserve">(อ.วันทนีย์)ต่อไปค่ะ หน้าต่อไปค่ะอันนี้ขอ ดร.ชัชวาล</w:t>
      </w:r>
    </w:p>
    <w:p>
      <w:pPr>
        <w:pStyle w:val="BodyText"/>
      </w:pPr>
      <w:r>
        <w:t xml:space="preserve">(ผู้เข้าร่วมประชุมชาย)</w:t>
      </w:r>
    </w:p>
    <w:p>
      <w:pPr>
        <w:pStyle w:val="BodyText"/>
      </w:pPr>
      <w:r>
        <w:t xml:space="preserve">(ผู้เข้าร่วมประชุมชาย) ครับ ก็อันนี้เป็นส่วนที่เชิงว่าเราทำอะไรบ้างนะครับ ในส่วนของการแพทย์เราก็ร่วมกันโรงพยาบาลรามา นะครับส่วนคัดกรองเบื้องต้นสำหรับผู้ป่วยทางการได้ยิน ซึ่งมีจำนวนเยอะ แต่ว่าเรามีจำนวนล่ามให้บริการจำกัด อันนี้ก็จะให้คำแนะนำเบื้องต้นเหมือน Screen เบื้องต้น ที่เราคุยกับว่า ควรจะมีสกรีนส่วนคำถามให้สั้นที่สุดและพร้อมให้คำแนะนำเบื้องต้นกับผู้ป่วยทางการได้ยิน ที่ปัจจุบันนี้มีความเร่งด่วน ครบการแพทย์ฉุกเฉินหรือเป็นแบบไม่เร่งด่วนนะครับเดี๋ยวหน้าถัดไปครับในส่วนถัดไป ก็จะเป็นส่วนของระบบบริการนี่จะมีการติดต่อสื่อสารระหว่างผู้ป่วยหรือทางล่าม แต่ว่าเราก็ทำระบบCRM เพื่อใช้ในการบันทึกการสื่อสารอัตโนมัติทั้งเสียงอะไรต่าง เพื่อใช้ในการตรวจสอบภายหลังเพื่อไม่ให้เกิดปัญหาข้อมูลผ่าน Zip บน Cloud นะครับ หน้าถัดไปครับแล้วก็ในส่วนของการปรับปรุงระบบของเสียงนะครับก็คือเรา เนื่องจากผู้ที่ไร้กล่องเสียงนี่เวลาสื่อสารนี่เสียงดีเลย์ตรงนี้ก็คือเป็นในส่วนพัฒนาคุณภาพเสียง ในส่วนแรกเราเก็บข้อมูลเสียงของผู้ป่วย และกล่องเสียงก่อน จำนวน 40 ท่าน แล้วเอามาใช้ข้อมูลในการทำระบบปรับปรุงเสียงต่อไปนะครับใช่ เป็นงานวิจัยครับก็คือจะเป็นตรง Server กลางผู้ป่วยกล่องเสียงโทร. เข้ามาก็จะปรับปรุงเสียงได้ดีขึ้น ใช่ครับ เพื่อปลายทางจะได้สื่อสารได้ชัดเจน อันนี้เป็น Phase แรกอยู่ครับคือเก็บข้อมูลเพื่อมาทำปรับปรุงใช่ครับ ส่วนต่อไปอันนี้ก็ในส่วนที่จะนำร่อง เอาระบบCRM แล้วก็ระบบสื่อสารตรงนี้ ไปลง1669 6 จังหวัดนะครับ นำร่องก็ที่เราไปสำรวจมามี สงขลา มหาสารครามพัทลุง สระแก้ว พัทลุงแต่ว่าเนื่องจากที่จริงความพร้อมไม่เหมือนกันเลยแบ่ง Phase เป็น 3 Phaseนะครับ ก็จะมี 3 จังหวัด ก็คือ สระแก้วสงขลา และมหาสารครามนะครับเป็นลำพูนและพัทลุง และส่วน 3 จะเป็นอุบลราชธานีโครงสร้างบริหารปีกว่าแล้วครับผม คือตอนนี้จะนำร่องไปใช้งานจริง 6 จังหวัด ครับมีบางจังหวัด 3 จังหวัด 3 แห่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ทักษะฝึกพิมพ์ การประชุมคณะกรรมการเทคนิคด้านเทคโนโลยีสิ่งอำนวยความสะดวกและเครื่องมือแพทย์ครั้งที่ 2/2563</dc:title>
  <dc:creator/>
  <cp:keywords/>
  <dcterms:created xsi:type="dcterms:W3CDTF">2021-03-23T09:13:50Z</dcterms:created>
  <dcterms:modified xsi:type="dcterms:W3CDTF">2021-03-23T09: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มกราคม 2564 เวลา 09.18 น.</vt:lpwstr>
  </property>
  <property fmtid="{D5CDD505-2E9C-101B-9397-08002B2CF9AE}" pid="3" name="subtitle">
    <vt:lpwstr/>
  </property>
</Properties>
</file>